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907370" w14:textId="3178DD45" w:rsidR="00C07223" w:rsidRDefault="009D2CC7" w:rsidP="00DD37D7">
      <w:pPr>
        <w:pStyle w:val="NoSpacing"/>
        <w:jc w:val="center"/>
        <w:rPr>
          <w:b/>
          <w:bCs/>
          <w:sz w:val="24"/>
          <w:szCs w:val="24"/>
          <w:u w:val="single"/>
          <w:lang w:val="en-US"/>
        </w:rPr>
      </w:pPr>
      <w:r w:rsidRPr="009D2CC7">
        <w:rPr>
          <w:b/>
          <w:bCs/>
          <w:sz w:val="24"/>
          <w:szCs w:val="24"/>
          <w:u w:val="single"/>
          <w:lang w:val="en-US"/>
        </w:rPr>
        <w:t>Cloud Concepts and Storage</w:t>
      </w:r>
    </w:p>
    <w:p w14:paraId="6C9084F1" w14:textId="77777777" w:rsidR="00C0246B" w:rsidRDefault="00C0246B" w:rsidP="009D2CC7">
      <w:pPr>
        <w:pStyle w:val="NoSpacing"/>
      </w:pPr>
    </w:p>
    <w:p w14:paraId="000F6327" w14:textId="63FC9943" w:rsidR="009D2CC7" w:rsidRPr="00C9635F" w:rsidRDefault="009D2CC7" w:rsidP="00C9635F">
      <w:pPr>
        <w:pStyle w:val="NoSpacing"/>
        <w:spacing w:line="276" w:lineRule="auto"/>
        <w:rPr>
          <w:b/>
          <w:bCs/>
          <w:u w:val="single"/>
        </w:rPr>
      </w:pPr>
      <w:r w:rsidRPr="00C9635F">
        <w:rPr>
          <w:b/>
          <w:bCs/>
          <w:u w:val="single"/>
        </w:rPr>
        <w:t>What problems can arise when using a Virtual Machine?</w:t>
      </w:r>
    </w:p>
    <w:p w14:paraId="4A96711A" w14:textId="6A3EC4B0" w:rsidR="009D2CC7" w:rsidRDefault="009D2CC7" w:rsidP="009D2CC7">
      <w:pPr>
        <w:pStyle w:val="NoSpacing"/>
        <w:numPr>
          <w:ilvl w:val="0"/>
          <w:numId w:val="2"/>
        </w:numPr>
      </w:pPr>
      <w:r>
        <w:t xml:space="preserve">A VM (Virtual Machine) </w:t>
      </w:r>
      <w:r w:rsidRPr="00A73B5C">
        <w:sym w:font="Wingdings" w:char="F0E0"/>
      </w:r>
      <w:r>
        <w:t xml:space="preserve"> Depends on infrastructure</w:t>
      </w:r>
      <w:r w:rsidR="00C0246B">
        <w:t xml:space="preserve"> (this can be the l</w:t>
      </w:r>
      <w:r>
        <w:t>aptop or anything els</w:t>
      </w:r>
      <w:r w:rsidR="00C0246B">
        <w:t>e).</w:t>
      </w:r>
    </w:p>
    <w:p w14:paraId="0D5A0799" w14:textId="4D8F212A" w:rsidR="00C0246B" w:rsidRDefault="004618F2" w:rsidP="009D2CC7">
      <w:pPr>
        <w:pStyle w:val="NoSpacing"/>
        <w:numPr>
          <w:ilvl w:val="0"/>
          <w:numId w:val="2"/>
        </w:numPr>
      </w:pPr>
      <w:r>
        <w:t>So,</w:t>
      </w:r>
      <w:r w:rsidR="009D2CC7">
        <w:t xml:space="preserve"> if problems arise with the infrastructure </w:t>
      </w:r>
      <w:r w:rsidR="009D2CC7" w:rsidRPr="00A73B5C">
        <w:sym w:font="Wingdings" w:char="F0E0"/>
      </w:r>
      <w:r w:rsidR="009D2CC7">
        <w:t xml:space="preserve"> </w:t>
      </w:r>
      <w:r w:rsidR="00C0246B">
        <w:t>Then you cannot</w:t>
      </w:r>
      <w:r w:rsidR="009D2CC7">
        <w:t xml:space="preserve"> use the VM.</w:t>
      </w:r>
    </w:p>
    <w:p w14:paraId="3D47A2ED" w14:textId="77777777" w:rsidR="00C0246B" w:rsidRDefault="009D2CC7" w:rsidP="009D2CC7">
      <w:pPr>
        <w:pStyle w:val="NoSpacing"/>
        <w:numPr>
          <w:ilvl w:val="0"/>
          <w:numId w:val="2"/>
        </w:numPr>
      </w:pPr>
      <w:r>
        <w:t>How to overcome this problem with a VM and the infrastructure of it?</w:t>
      </w:r>
      <w:r w:rsidR="00C0246B">
        <w:t xml:space="preserve"> </w:t>
      </w:r>
    </w:p>
    <w:p w14:paraId="52FD6E87" w14:textId="293A5124" w:rsidR="009D2CC7" w:rsidRDefault="009D2CC7" w:rsidP="00C0246B">
      <w:pPr>
        <w:pStyle w:val="NoSpacing"/>
        <w:ind w:left="720"/>
      </w:pPr>
      <w:r>
        <w:t xml:space="preserve">Use a </w:t>
      </w:r>
      <w:r w:rsidRPr="00C0246B">
        <w:rPr>
          <w:b/>
          <w:bCs/>
        </w:rPr>
        <w:t>cloud storage</w:t>
      </w:r>
      <w:r w:rsidR="004618F2" w:rsidRPr="00C0246B">
        <w:rPr>
          <w:b/>
          <w:bCs/>
        </w:rPr>
        <w:t>/cloud service provider</w:t>
      </w:r>
      <w:r>
        <w:t>.</w:t>
      </w:r>
    </w:p>
    <w:p w14:paraId="74F48175" w14:textId="631767E1" w:rsidR="00C0246B" w:rsidRDefault="00C0246B" w:rsidP="00C0246B">
      <w:pPr>
        <w:pStyle w:val="NoSpacing"/>
      </w:pPr>
    </w:p>
    <w:p w14:paraId="13F8FEAE" w14:textId="50C6A8E8" w:rsidR="00C0246B" w:rsidRPr="006B5047" w:rsidRDefault="00C0246B" w:rsidP="00C9635F">
      <w:pPr>
        <w:pStyle w:val="NoSpacing"/>
        <w:spacing w:line="276" w:lineRule="auto"/>
        <w:rPr>
          <w:b/>
          <w:bCs/>
          <w:u w:val="single"/>
        </w:rPr>
      </w:pPr>
      <w:r w:rsidRPr="006B5047">
        <w:rPr>
          <w:b/>
          <w:bCs/>
          <w:u w:val="single"/>
        </w:rPr>
        <w:t>What is a cloud storage/cloud service provider?</w:t>
      </w:r>
    </w:p>
    <w:p w14:paraId="7347273C" w14:textId="4F3D2608" w:rsidR="004618F2" w:rsidRDefault="004618F2" w:rsidP="00C0246B">
      <w:pPr>
        <w:pStyle w:val="NoSpacing"/>
        <w:numPr>
          <w:ilvl w:val="0"/>
          <w:numId w:val="4"/>
        </w:numPr>
      </w:pPr>
      <w:r>
        <w:t xml:space="preserve">A </w:t>
      </w:r>
      <w:r w:rsidRPr="00C0246B">
        <w:rPr>
          <w:b/>
          <w:bCs/>
        </w:rPr>
        <w:t>cloud storage/cloud service provider</w:t>
      </w:r>
      <w:r w:rsidR="00C0246B">
        <w:t xml:space="preserve"> </w:t>
      </w:r>
      <w:r w:rsidR="00C0246B" w:rsidRPr="00A73B5C">
        <w:sym w:font="Wingdings" w:char="F0E0"/>
      </w:r>
      <w:r w:rsidR="00C0246B">
        <w:t xml:space="preserve"> </w:t>
      </w:r>
      <w:r>
        <w:t>Has everything that you need, i.e. all the infrastructure that you need.</w:t>
      </w:r>
    </w:p>
    <w:p w14:paraId="4BBFC1DF" w14:textId="68BFE077" w:rsidR="004618F2" w:rsidRDefault="004618F2" w:rsidP="009D2CC7">
      <w:pPr>
        <w:pStyle w:val="NoSpacing"/>
        <w:numPr>
          <w:ilvl w:val="0"/>
          <w:numId w:val="2"/>
        </w:numPr>
      </w:pPr>
      <w:r>
        <w:t>This infrastructure includes storage, network, VM, etc.</w:t>
      </w:r>
    </w:p>
    <w:p w14:paraId="24132B78" w14:textId="55F7A3DD" w:rsidR="00C0246B" w:rsidRDefault="00C0246B" w:rsidP="009D2CC7">
      <w:pPr>
        <w:pStyle w:val="NoSpacing"/>
        <w:numPr>
          <w:ilvl w:val="0"/>
          <w:numId w:val="2"/>
        </w:numPr>
      </w:pPr>
      <w:r>
        <w:t xml:space="preserve">So </w:t>
      </w:r>
      <w:r w:rsidR="0087004A" w:rsidRPr="00A73B5C">
        <w:sym w:font="Wingdings" w:char="F0E0"/>
      </w:r>
      <w:r w:rsidR="0087004A">
        <w:t xml:space="preserve"> C</w:t>
      </w:r>
      <w:r>
        <w:t>an run the VM and other things as well solely using the cloud storage.</w:t>
      </w:r>
    </w:p>
    <w:p w14:paraId="4D33F6AB" w14:textId="37DC16F9" w:rsidR="00C0246B" w:rsidRPr="00C0246B" w:rsidRDefault="00C0246B" w:rsidP="00C0246B">
      <w:pPr>
        <w:pStyle w:val="NoSpacing"/>
        <w:rPr>
          <w:u w:val="single"/>
        </w:rPr>
      </w:pPr>
      <w:r>
        <w:rPr>
          <w:u w:val="single"/>
        </w:rPr>
        <w:t>Examples</w:t>
      </w:r>
      <w:r w:rsidR="0089698B">
        <w:rPr>
          <w:u w:val="single"/>
        </w:rPr>
        <w:t xml:space="preserve"> – The 3 main cloud providers</w:t>
      </w:r>
    </w:p>
    <w:p w14:paraId="6F6DC5E2" w14:textId="0A6DEE48" w:rsidR="004618F2" w:rsidRDefault="00C0246B" w:rsidP="00C0246B">
      <w:pPr>
        <w:pStyle w:val="NoSpacing"/>
        <w:numPr>
          <w:ilvl w:val="0"/>
          <w:numId w:val="3"/>
        </w:numPr>
      </w:pPr>
      <w:r>
        <w:t>AWS (Amazon Web Services)</w:t>
      </w:r>
      <w:r w:rsidR="00C9635F">
        <w:t xml:space="preserve"> (main one used)</w:t>
      </w:r>
    </w:p>
    <w:p w14:paraId="723FF343" w14:textId="17AC2E6E" w:rsidR="00C0246B" w:rsidRDefault="0089698B" w:rsidP="00C0246B">
      <w:pPr>
        <w:pStyle w:val="NoSpacing"/>
        <w:numPr>
          <w:ilvl w:val="0"/>
          <w:numId w:val="3"/>
        </w:numPr>
      </w:pPr>
      <w:r>
        <w:t>GCP (</w:t>
      </w:r>
      <w:r w:rsidR="00C0246B">
        <w:t>Google Cloud</w:t>
      </w:r>
      <w:r>
        <w:t xml:space="preserve"> Platform)</w:t>
      </w:r>
    </w:p>
    <w:p w14:paraId="3EA3F71B" w14:textId="46B4E547" w:rsidR="00AB25CA" w:rsidRDefault="00C0246B" w:rsidP="00AB25CA">
      <w:pPr>
        <w:pStyle w:val="NoSpacing"/>
        <w:numPr>
          <w:ilvl w:val="0"/>
          <w:numId w:val="3"/>
        </w:numPr>
      </w:pPr>
      <w:r>
        <w:t>Agile Cloud</w:t>
      </w:r>
    </w:p>
    <w:p w14:paraId="24CCA5A5" w14:textId="59FB5E0B" w:rsidR="00AB25CA" w:rsidRDefault="00AB25CA" w:rsidP="00AB25CA">
      <w:pPr>
        <w:pStyle w:val="NoSpacing"/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256"/>
        <w:gridCol w:w="6662"/>
      </w:tblGrid>
      <w:tr w:rsidR="00AB25CA" w14:paraId="7FB3E41A" w14:textId="77777777" w:rsidTr="00D44892">
        <w:tc>
          <w:tcPr>
            <w:tcW w:w="9918" w:type="dxa"/>
            <w:gridSpan w:val="2"/>
          </w:tcPr>
          <w:p w14:paraId="08E97987" w14:textId="7F0E9F87" w:rsidR="00AB25CA" w:rsidRPr="00C9635F" w:rsidRDefault="00AB25CA" w:rsidP="00AB25CA">
            <w:pPr>
              <w:pStyle w:val="NoSpacing"/>
              <w:spacing w:before="60" w:after="60" w:line="276" w:lineRule="auto"/>
              <w:jc w:val="center"/>
              <w:rPr>
                <w:b/>
                <w:bCs/>
                <w:u w:val="single"/>
              </w:rPr>
            </w:pPr>
            <w:r w:rsidRPr="00C9635F">
              <w:rPr>
                <w:b/>
                <w:bCs/>
                <w:u w:val="single"/>
              </w:rPr>
              <w:t>The 3 Kinds of Cloud Services</w:t>
            </w:r>
          </w:p>
        </w:tc>
      </w:tr>
      <w:tr w:rsidR="00AB25CA" w14:paraId="0F9713F8" w14:textId="77777777" w:rsidTr="00D44892">
        <w:tc>
          <w:tcPr>
            <w:tcW w:w="3256" w:type="dxa"/>
          </w:tcPr>
          <w:p w14:paraId="5DDB4D80" w14:textId="77777777" w:rsidR="00DD37D7" w:rsidRDefault="00AB25CA" w:rsidP="00AB25CA">
            <w:pPr>
              <w:pStyle w:val="NoSpacing"/>
              <w:numPr>
                <w:ilvl w:val="0"/>
                <w:numId w:val="5"/>
              </w:numPr>
              <w:spacing w:line="276" w:lineRule="auto"/>
              <w:ind w:left="447"/>
            </w:pPr>
            <w:r>
              <w:t xml:space="preserve">IAAS </w:t>
            </w:r>
          </w:p>
          <w:p w14:paraId="03D0ABB5" w14:textId="33A50C72" w:rsidR="00AB25CA" w:rsidRDefault="00AB25CA" w:rsidP="00DD37D7">
            <w:pPr>
              <w:pStyle w:val="NoSpacing"/>
              <w:spacing w:line="276" w:lineRule="auto"/>
              <w:ind w:left="447"/>
            </w:pPr>
            <w:r>
              <w:t>(Infrastructure As A Service)</w:t>
            </w:r>
          </w:p>
          <w:p w14:paraId="3566A718" w14:textId="77777777" w:rsidR="00AB25CA" w:rsidRDefault="00AB25CA" w:rsidP="00AB25CA">
            <w:pPr>
              <w:pStyle w:val="NoSpacing"/>
              <w:spacing w:line="276" w:lineRule="auto"/>
              <w:ind w:left="447"/>
            </w:pPr>
          </w:p>
        </w:tc>
        <w:tc>
          <w:tcPr>
            <w:tcW w:w="6662" w:type="dxa"/>
          </w:tcPr>
          <w:p w14:paraId="62BC3E45" w14:textId="77777777" w:rsidR="00DD37D7" w:rsidRDefault="00AB25CA" w:rsidP="00AB25CA">
            <w:pPr>
              <w:pStyle w:val="NoSpacing"/>
              <w:rPr>
                <w:u w:val="single"/>
              </w:rPr>
            </w:pPr>
            <w:r w:rsidRPr="00AB25CA">
              <w:rPr>
                <w:u w:val="single"/>
              </w:rPr>
              <w:t>Example</w:t>
            </w:r>
            <w:r>
              <w:rPr>
                <w:u w:val="single"/>
              </w:rPr>
              <w:t>s</w:t>
            </w:r>
          </w:p>
          <w:p w14:paraId="1083AA48" w14:textId="77777777" w:rsidR="00DD37D7" w:rsidRDefault="00AB25CA" w:rsidP="00DD37D7">
            <w:pPr>
              <w:pStyle w:val="NoSpacing"/>
              <w:numPr>
                <w:ilvl w:val="0"/>
                <w:numId w:val="10"/>
              </w:numPr>
            </w:pPr>
            <w:proofErr w:type="spellStart"/>
            <w:r>
              <w:t>DigitalOcean</w:t>
            </w:r>
            <w:proofErr w:type="spellEnd"/>
          </w:p>
          <w:p w14:paraId="1488B676" w14:textId="77777777" w:rsidR="00DD37D7" w:rsidRDefault="00AB25CA" w:rsidP="00DD37D7">
            <w:pPr>
              <w:pStyle w:val="NoSpacing"/>
              <w:numPr>
                <w:ilvl w:val="0"/>
                <w:numId w:val="10"/>
              </w:numPr>
            </w:pPr>
            <w:proofErr w:type="spellStart"/>
            <w:r>
              <w:t>Linode</w:t>
            </w:r>
            <w:proofErr w:type="spellEnd"/>
          </w:p>
          <w:p w14:paraId="53F0E5D1" w14:textId="77777777" w:rsidR="00DD37D7" w:rsidRDefault="00AB25CA" w:rsidP="00DD37D7">
            <w:pPr>
              <w:pStyle w:val="NoSpacing"/>
              <w:numPr>
                <w:ilvl w:val="0"/>
                <w:numId w:val="10"/>
              </w:numPr>
            </w:pPr>
            <w:proofErr w:type="spellStart"/>
            <w:r>
              <w:t>Rackspace</w:t>
            </w:r>
            <w:proofErr w:type="spellEnd"/>
          </w:p>
          <w:p w14:paraId="6B5A2EAC" w14:textId="77777777" w:rsidR="00DD37D7" w:rsidRDefault="00AB25CA" w:rsidP="00DD37D7">
            <w:pPr>
              <w:pStyle w:val="NoSpacing"/>
              <w:numPr>
                <w:ilvl w:val="0"/>
                <w:numId w:val="10"/>
              </w:numPr>
            </w:pPr>
            <w:r>
              <w:t>Amazon Web Services</w:t>
            </w:r>
            <w:r w:rsidR="00DD37D7">
              <w:t xml:space="preserve"> (AWS)</w:t>
            </w:r>
          </w:p>
          <w:p w14:paraId="440D5E04" w14:textId="77777777" w:rsidR="00DD37D7" w:rsidRDefault="00DD37D7" w:rsidP="00DD37D7">
            <w:pPr>
              <w:pStyle w:val="NoSpacing"/>
              <w:numPr>
                <w:ilvl w:val="0"/>
                <w:numId w:val="10"/>
              </w:numPr>
            </w:pPr>
            <w:r>
              <w:t xml:space="preserve">Cisco </w:t>
            </w:r>
            <w:proofErr w:type="spellStart"/>
            <w:r>
              <w:t>Metapod</w:t>
            </w:r>
            <w:proofErr w:type="spellEnd"/>
          </w:p>
          <w:p w14:paraId="713B9FD0" w14:textId="77777777" w:rsidR="00DD37D7" w:rsidRDefault="00AB25CA" w:rsidP="00DD37D7">
            <w:pPr>
              <w:pStyle w:val="NoSpacing"/>
              <w:numPr>
                <w:ilvl w:val="0"/>
                <w:numId w:val="10"/>
              </w:numPr>
            </w:pPr>
            <w:r>
              <w:t>Microsoft Azure</w:t>
            </w:r>
          </w:p>
          <w:p w14:paraId="3E2523DA" w14:textId="78690D99" w:rsidR="00AB25CA" w:rsidRPr="00AB25CA" w:rsidRDefault="00DD37D7" w:rsidP="00DD37D7">
            <w:pPr>
              <w:pStyle w:val="NoSpacing"/>
              <w:numPr>
                <w:ilvl w:val="0"/>
                <w:numId w:val="10"/>
              </w:numPr>
            </w:pPr>
            <w:r>
              <w:t>Google Compute Engine (GCE)</w:t>
            </w:r>
          </w:p>
        </w:tc>
      </w:tr>
      <w:tr w:rsidR="00AB25CA" w14:paraId="17912830" w14:textId="77777777" w:rsidTr="00D44892">
        <w:tc>
          <w:tcPr>
            <w:tcW w:w="3256" w:type="dxa"/>
          </w:tcPr>
          <w:p w14:paraId="73C4E1F3" w14:textId="77777777" w:rsidR="00DD37D7" w:rsidRDefault="00AB25CA" w:rsidP="00AB25CA">
            <w:pPr>
              <w:pStyle w:val="NoSpacing"/>
              <w:numPr>
                <w:ilvl w:val="0"/>
                <w:numId w:val="5"/>
              </w:numPr>
              <w:spacing w:line="276" w:lineRule="auto"/>
              <w:ind w:left="447"/>
            </w:pPr>
            <w:r>
              <w:t>PAAS</w:t>
            </w:r>
          </w:p>
          <w:p w14:paraId="0683F59F" w14:textId="445108A1" w:rsidR="00AB25CA" w:rsidRDefault="00AB25CA" w:rsidP="00DD37D7">
            <w:pPr>
              <w:pStyle w:val="NoSpacing"/>
              <w:spacing w:line="276" w:lineRule="auto"/>
              <w:ind w:left="447"/>
            </w:pPr>
            <w:r>
              <w:t>(Platform As A Service)</w:t>
            </w:r>
          </w:p>
          <w:p w14:paraId="31E5D86D" w14:textId="77777777" w:rsidR="00AB25CA" w:rsidRDefault="00AB25CA" w:rsidP="00AB25CA">
            <w:pPr>
              <w:pStyle w:val="NoSpacing"/>
              <w:spacing w:line="276" w:lineRule="auto"/>
              <w:ind w:left="447"/>
            </w:pPr>
          </w:p>
        </w:tc>
        <w:tc>
          <w:tcPr>
            <w:tcW w:w="6662" w:type="dxa"/>
          </w:tcPr>
          <w:p w14:paraId="371E053B" w14:textId="77777777" w:rsidR="00DD37D7" w:rsidRDefault="00AB25CA" w:rsidP="00AB25CA">
            <w:pPr>
              <w:pStyle w:val="NoSpacing"/>
              <w:rPr>
                <w:u w:val="single"/>
              </w:rPr>
            </w:pPr>
            <w:r w:rsidRPr="00AB25CA">
              <w:rPr>
                <w:u w:val="single"/>
              </w:rPr>
              <w:t>Example</w:t>
            </w:r>
            <w:r>
              <w:rPr>
                <w:u w:val="single"/>
              </w:rPr>
              <w:t>s</w:t>
            </w:r>
          </w:p>
          <w:p w14:paraId="343324C7" w14:textId="66322513" w:rsidR="00DD37D7" w:rsidRDefault="00AB25CA" w:rsidP="00DD37D7">
            <w:pPr>
              <w:pStyle w:val="NoSpacing"/>
              <w:numPr>
                <w:ilvl w:val="0"/>
                <w:numId w:val="12"/>
              </w:numPr>
            </w:pPr>
            <w:r>
              <w:t>AWS EMR (</w:t>
            </w:r>
            <w:r w:rsidR="00DD37D7" w:rsidRPr="00DD37D7">
              <w:t>Amazon Web Services</w:t>
            </w:r>
            <w:r w:rsidRPr="00AB25CA">
              <w:t xml:space="preserve"> Elastic MapReduce</w:t>
            </w:r>
            <w:r>
              <w:t>)</w:t>
            </w:r>
          </w:p>
          <w:p w14:paraId="2CC53FD7" w14:textId="57A4B324" w:rsidR="00DD37D7" w:rsidRDefault="00DD37D7" w:rsidP="00DD37D7">
            <w:pPr>
              <w:pStyle w:val="NoSpacing"/>
              <w:numPr>
                <w:ilvl w:val="0"/>
                <w:numId w:val="14"/>
              </w:numPr>
            </w:pPr>
            <w:r>
              <w:t xml:space="preserve">Has all the components to work with big data </w:t>
            </w:r>
            <w:r w:rsidRPr="00A73B5C">
              <w:sym w:font="Wingdings" w:char="F0E0"/>
            </w:r>
            <w:r>
              <w:t xml:space="preserve"> Has HDFS, Hadoop, Spark.</w:t>
            </w:r>
          </w:p>
          <w:p w14:paraId="039DDFA4" w14:textId="77777777" w:rsidR="00DD37D7" w:rsidRDefault="00DD37D7" w:rsidP="00DD37D7">
            <w:pPr>
              <w:pStyle w:val="NoSpacing"/>
              <w:numPr>
                <w:ilvl w:val="0"/>
                <w:numId w:val="12"/>
              </w:numPr>
            </w:pPr>
            <w:r w:rsidRPr="00DD37D7">
              <w:t>AWS Elastic Beanstalk</w:t>
            </w:r>
          </w:p>
          <w:p w14:paraId="15C97631" w14:textId="77777777" w:rsidR="00DD37D7" w:rsidRDefault="00AB25CA" w:rsidP="00DD37D7">
            <w:pPr>
              <w:pStyle w:val="NoSpacing"/>
              <w:numPr>
                <w:ilvl w:val="0"/>
                <w:numId w:val="12"/>
              </w:numPr>
            </w:pPr>
            <w:r>
              <w:t>Windows Azure</w:t>
            </w:r>
          </w:p>
          <w:p w14:paraId="27F11A51" w14:textId="77777777" w:rsidR="00DD37D7" w:rsidRDefault="00DD37D7" w:rsidP="00DD37D7">
            <w:pPr>
              <w:pStyle w:val="NoSpacing"/>
              <w:numPr>
                <w:ilvl w:val="0"/>
                <w:numId w:val="12"/>
              </w:numPr>
            </w:pPr>
            <w:r>
              <w:t>Heroku</w:t>
            </w:r>
          </w:p>
          <w:p w14:paraId="195C0F55" w14:textId="5C54453D" w:rsidR="00DD37D7" w:rsidRDefault="00DD37D7" w:rsidP="00DD37D7">
            <w:pPr>
              <w:pStyle w:val="NoSpacing"/>
              <w:numPr>
                <w:ilvl w:val="0"/>
                <w:numId w:val="12"/>
              </w:numPr>
            </w:pPr>
            <w:r>
              <w:t>Force.com</w:t>
            </w:r>
          </w:p>
          <w:p w14:paraId="0209966C" w14:textId="77777777" w:rsidR="00DD37D7" w:rsidRDefault="00AB25CA" w:rsidP="00DD37D7">
            <w:pPr>
              <w:pStyle w:val="NoSpacing"/>
              <w:numPr>
                <w:ilvl w:val="0"/>
                <w:numId w:val="12"/>
              </w:numPr>
            </w:pPr>
            <w:r>
              <w:t>Google App Engine</w:t>
            </w:r>
          </w:p>
          <w:p w14:paraId="0A8B3732" w14:textId="77777777" w:rsidR="00DD37D7" w:rsidRDefault="00AB25CA" w:rsidP="00DD37D7">
            <w:pPr>
              <w:pStyle w:val="NoSpacing"/>
              <w:numPr>
                <w:ilvl w:val="0"/>
                <w:numId w:val="12"/>
              </w:numPr>
            </w:pPr>
            <w:r>
              <w:t>Apache Stratos</w:t>
            </w:r>
          </w:p>
          <w:p w14:paraId="59ACA470" w14:textId="456BE7B4" w:rsidR="00DD37D7" w:rsidRPr="00AB25CA" w:rsidRDefault="00AB25CA" w:rsidP="00DD37D7">
            <w:pPr>
              <w:pStyle w:val="NoSpacing"/>
              <w:numPr>
                <w:ilvl w:val="0"/>
                <w:numId w:val="12"/>
              </w:numPr>
            </w:pPr>
            <w:r>
              <w:t>OpenShift</w:t>
            </w:r>
            <w:r w:rsidR="00DD37D7">
              <w:t>.</w:t>
            </w:r>
          </w:p>
        </w:tc>
      </w:tr>
      <w:tr w:rsidR="00AB25CA" w14:paraId="37AC5C01" w14:textId="77777777" w:rsidTr="00D44892">
        <w:tc>
          <w:tcPr>
            <w:tcW w:w="3256" w:type="dxa"/>
          </w:tcPr>
          <w:p w14:paraId="6FCE3372" w14:textId="77777777" w:rsidR="00DD37D7" w:rsidRDefault="00AB25CA" w:rsidP="00AB25CA">
            <w:pPr>
              <w:pStyle w:val="NoSpacing"/>
              <w:numPr>
                <w:ilvl w:val="0"/>
                <w:numId w:val="5"/>
              </w:numPr>
              <w:spacing w:line="276" w:lineRule="auto"/>
              <w:ind w:left="447"/>
            </w:pPr>
            <w:r>
              <w:t xml:space="preserve">SAAS </w:t>
            </w:r>
          </w:p>
          <w:p w14:paraId="3AC13CBA" w14:textId="631D22D5" w:rsidR="00AB25CA" w:rsidRDefault="00AB25CA" w:rsidP="00DD37D7">
            <w:pPr>
              <w:pStyle w:val="NoSpacing"/>
              <w:spacing w:line="276" w:lineRule="auto"/>
              <w:ind w:left="447"/>
            </w:pPr>
            <w:r>
              <w:t>(Software As A Service)</w:t>
            </w:r>
          </w:p>
          <w:p w14:paraId="36BF78AE" w14:textId="77777777" w:rsidR="00AB25CA" w:rsidRDefault="00AB25CA" w:rsidP="00AB25CA">
            <w:pPr>
              <w:pStyle w:val="NoSpacing"/>
              <w:spacing w:line="276" w:lineRule="auto"/>
              <w:ind w:left="447"/>
            </w:pPr>
          </w:p>
        </w:tc>
        <w:tc>
          <w:tcPr>
            <w:tcW w:w="6662" w:type="dxa"/>
          </w:tcPr>
          <w:p w14:paraId="2F820449" w14:textId="77777777" w:rsidR="00AB25CA" w:rsidRDefault="00AB25CA" w:rsidP="00AB25CA">
            <w:pPr>
              <w:pStyle w:val="NoSpacing"/>
              <w:rPr>
                <w:u w:val="single"/>
              </w:rPr>
            </w:pPr>
            <w:r w:rsidRPr="00AB25CA">
              <w:rPr>
                <w:u w:val="single"/>
              </w:rPr>
              <w:t>Example</w:t>
            </w:r>
            <w:r w:rsidR="00DD37D7">
              <w:rPr>
                <w:u w:val="single"/>
              </w:rPr>
              <w:t>s</w:t>
            </w:r>
          </w:p>
          <w:p w14:paraId="0CEBBEEB" w14:textId="00D1D3E2" w:rsidR="00DD37D7" w:rsidRDefault="00DD37D7" w:rsidP="00DD37D7">
            <w:pPr>
              <w:pStyle w:val="NoSpacing"/>
              <w:numPr>
                <w:ilvl w:val="0"/>
                <w:numId w:val="13"/>
              </w:numPr>
            </w:pPr>
            <w:r w:rsidRPr="00DD37D7">
              <w:t>Google Apps</w:t>
            </w:r>
          </w:p>
          <w:p w14:paraId="0CBA2C84" w14:textId="0D1A0005" w:rsidR="00DD37D7" w:rsidRDefault="00DD37D7" w:rsidP="00DD37D7">
            <w:pPr>
              <w:pStyle w:val="NoSpacing"/>
              <w:numPr>
                <w:ilvl w:val="0"/>
                <w:numId w:val="14"/>
              </w:numPr>
            </w:pPr>
            <w:r>
              <w:t xml:space="preserve">Google Docs </w:t>
            </w:r>
            <w:r w:rsidRPr="00A73B5C">
              <w:sym w:font="Wingdings" w:char="F0E0"/>
            </w:r>
            <w:r>
              <w:t xml:space="preserve"> Just type </w:t>
            </w:r>
            <w:r w:rsidRPr="00A73B5C">
              <w:sym w:font="Wingdings" w:char="F0E0"/>
            </w:r>
            <w:r>
              <w:t xml:space="preserve"> Don’t maintain anything.</w:t>
            </w:r>
          </w:p>
          <w:p w14:paraId="759C0C18" w14:textId="77777777" w:rsidR="00DD37D7" w:rsidRDefault="00DD37D7" w:rsidP="00DD37D7">
            <w:pPr>
              <w:pStyle w:val="NoSpacing"/>
              <w:numPr>
                <w:ilvl w:val="0"/>
                <w:numId w:val="13"/>
              </w:numPr>
            </w:pPr>
            <w:r w:rsidRPr="00DD37D7">
              <w:t>Dropbox</w:t>
            </w:r>
          </w:p>
          <w:p w14:paraId="4AB5F576" w14:textId="77777777" w:rsidR="00DD37D7" w:rsidRDefault="00DD37D7" w:rsidP="00DD37D7">
            <w:pPr>
              <w:pStyle w:val="NoSpacing"/>
              <w:numPr>
                <w:ilvl w:val="0"/>
                <w:numId w:val="13"/>
              </w:numPr>
            </w:pPr>
            <w:r w:rsidRPr="00DD37D7">
              <w:t>Salesforce</w:t>
            </w:r>
          </w:p>
          <w:p w14:paraId="42E85C48" w14:textId="77777777" w:rsidR="00DD37D7" w:rsidRDefault="00DD37D7" w:rsidP="00DD37D7">
            <w:pPr>
              <w:pStyle w:val="NoSpacing"/>
              <w:numPr>
                <w:ilvl w:val="0"/>
                <w:numId w:val="13"/>
              </w:numPr>
            </w:pPr>
            <w:r w:rsidRPr="00DD37D7">
              <w:t>Cisco WebEx</w:t>
            </w:r>
          </w:p>
          <w:p w14:paraId="76B15A79" w14:textId="77777777" w:rsidR="00DD37D7" w:rsidRDefault="00DD37D7" w:rsidP="00DD37D7">
            <w:pPr>
              <w:pStyle w:val="NoSpacing"/>
              <w:numPr>
                <w:ilvl w:val="0"/>
                <w:numId w:val="13"/>
              </w:numPr>
            </w:pPr>
            <w:r w:rsidRPr="00DD37D7">
              <w:t>Concur</w:t>
            </w:r>
          </w:p>
          <w:p w14:paraId="6A856A60" w14:textId="4B79F50E" w:rsidR="00DD37D7" w:rsidRPr="00DD37D7" w:rsidRDefault="00DD37D7" w:rsidP="00DD37D7">
            <w:pPr>
              <w:pStyle w:val="NoSpacing"/>
              <w:numPr>
                <w:ilvl w:val="0"/>
                <w:numId w:val="13"/>
              </w:numPr>
            </w:pPr>
            <w:r w:rsidRPr="00DD37D7">
              <w:t>GoToMeeting</w:t>
            </w:r>
          </w:p>
        </w:tc>
      </w:tr>
      <w:tr w:rsidR="00A82351" w14:paraId="027B6199" w14:textId="77777777" w:rsidTr="00D44892">
        <w:tc>
          <w:tcPr>
            <w:tcW w:w="9918" w:type="dxa"/>
            <w:gridSpan w:val="2"/>
          </w:tcPr>
          <w:p w14:paraId="2058178A" w14:textId="77777777" w:rsidR="00A82351" w:rsidRPr="00C9635F" w:rsidRDefault="00A82351" w:rsidP="00A82351">
            <w:pPr>
              <w:pStyle w:val="NoSpacing"/>
              <w:spacing w:before="60"/>
              <w:jc w:val="center"/>
              <w:rPr>
                <w:b/>
                <w:bCs/>
              </w:rPr>
            </w:pPr>
            <w:r w:rsidRPr="00C9635F">
              <w:rPr>
                <w:b/>
                <w:bCs/>
              </w:rPr>
              <w:t xml:space="preserve">Nowadays moving: From IAAS </w:t>
            </w:r>
            <w:r w:rsidRPr="00C9635F">
              <w:rPr>
                <w:b/>
                <w:bCs/>
              </w:rPr>
              <w:sym w:font="Wingdings" w:char="F0E0"/>
            </w:r>
            <w:r w:rsidRPr="00C9635F">
              <w:rPr>
                <w:b/>
                <w:bCs/>
              </w:rPr>
              <w:t xml:space="preserve"> PAAS </w:t>
            </w:r>
            <w:r w:rsidRPr="00C9635F">
              <w:rPr>
                <w:b/>
                <w:bCs/>
              </w:rPr>
              <w:sym w:font="Wingdings" w:char="F0E0"/>
            </w:r>
            <w:r w:rsidRPr="00C9635F">
              <w:rPr>
                <w:b/>
                <w:bCs/>
              </w:rPr>
              <w:t xml:space="preserve"> SAAS</w:t>
            </w:r>
          </w:p>
          <w:p w14:paraId="2841E1AD" w14:textId="57F555CD" w:rsidR="00C9635F" w:rsidRPr="00A82351" w:rsidRDefault="00C9635F" w:rsidP="00A82351">
            <w:pPr>
              <w:pStyle w:val="NoSpacing"/>
            </w:pPr>
          </w:p>
        </w:tc>
      </w:tr>
    </w:tbl>
    <w:p w14:paraId="436EAE0C" w14:textId="77777777" w:rsidR="006B5047" w:rsidRPr="006B5047" w:rsidRDefault="006B5047" w:rsidP="006B5047">
      <w:pPr>
        <w:pStyle w:val="NoSpacing"/>
      </w:pPr>
    </w:p>
    <w:p w14:paraId="18CE8687" w14:textId="77777777" w:rsidR="006B5047" w:rsidRPr="006B5047" w:rsidRDefault="006B5047" w:rsidP="006B5047">
      <w:pPr>
        <w:pStyle w:val="NoSpacing"/>
      </w:pPr>
    </w:p>
    <w:p w14:paraId="46806BFD" w14:textId="77777777" w:rsidR="006B5047" w:rsidRPr="006B5047" w:rsidRDefault="006B5047" w:rsidP="006B5047">
      <w:pPr>
        <w:pStyle w:val="NoSpacing"/>
      </w:pPr>
    </w:p>
    <w:p w14:paraId="044E3234" w14:textId="46E89A48" w:rsidR="006B5047" w:rsidRDefault="006B5047" w:rsidP="006B5047">
      <w:pPr>
        <w:pStyle w:val="NoSpacing"/>
      </w:pPr>
    </w:p>
    <w:p w14:paraId="64738822" w14:textId="3F3A613C" w:rsidR="006B5047" w:rsidRDefault="006B5047" w:rsidP="006B5047">
      <w:pPr>
        <w:pStyle w:val="NoSpacing"/>
      </w:pPr>
    </w:p>
    <w:p w14:paraId="3DB10F51" w14:textId="0D09F2DD" w:rsidR="006B5047" w:rsidRDefault="006B5047" w:rsidP="006B5047">
      <w:pPr>
        <w:pStyle w:val="NoSpacing"/>
      </w:pPr>
    </w:p>
    <w:p w14:paraId="51B6BFCE" w14:textId="77777777" w:rsidR="00D44892" w:rsidRPr="006B5047" w:rsidRDefault="00D44892" w:rsidP="006B5047">
      <w:pPr>
        <w:pStyle w:val="NoSpacing"/>
      </w:pPr>
    </w:p>
    <w:p w14:paraId="3B4C1520" w14:textId="47BBA24D" w:rsidR="00C9635F" w:rsidRDefault="00C9635F" w:rsidP="00C9635F">
      <w:pPr>
        <w:pStyle w:val="NoSpacing"/>
        <w:spacing w:line="360" w:lineRule="auto"/>
      </w:pPr>
      <w:r w:rsidRPr="00C9635F">
        <w:rPr>
          <w:b/>
          <w:bCs/>
          <w:u w:val="single"/>
        </w:rPr>
        <w:lastRenderedPageBreak/>
        <w:t>Summary of Key Differences between On-Premises, IAAS, PAAS and SAAS</w:t>
      </w:r>
    </w:p>
    <w:p w14:paraId="3711B204" w14:textId="3739B11A" w:rsidR="0025590E" w:rsidRDefault="0025590E" w:rsidP="002A240E">
      <w:pPr>
        <w:pStyle w:val="NoSpacing"/>
        <w:jc w:val="center"/>
      </w:pPr>
      <w:r>
        <w:rPr>
          <w:noProof/>
        </w:rPr>
        <w:drawing>
          <wp:inline distT="0" distB="0" distL="0" distR="0" wp14:anchorId="6BACC836" wp14:editId="1E729E05">
            <wp:extent cx="4914900" cy="3091824"/>
            <wp:effectExtent l="0" t="0" r="0" b="0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013" cy="309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C7B1A" w14:textId="4CA56C12" w:rsidR="00DD37D7" w:rsidRDefault="00DD37D7" w:rsidP="00DD37D7">
      <w:pPr>
        <w:pStyle w:val="NoSpacing"/>
      </w:pPr>
    </w:p>
    <w:p w14:paraId="012FB99F" w14:textId="77777777" w:rsidR="006B5047" w:rsidRDefault="006B5047" w:rsidP="00DD37D7">
      <w:pPr>
        <w:pStyle w:val="NoSpacing"/>
      </w:pPr>
    </w:p>
    <w:p w14:paraId="222B90CD" w14:textId="4FC2829F" w:rsidR="00C9635F" w:rsidRPr="00C9635F" w:rsidRDefault="00C9635F" w:rsidP="00C9635F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Pizza as a Cloud Service Example</w:t>
      </w:r>
    </w:p>
    <w:p w14:paraId="6FC7935D" w14:textId="1BC6E922" w:rsidR="00A82351" w:rsidRDefault="00A82351" w:rsidP="002A240E">
      <w:pPr>
        <w:pStyle w:val="NoSpacing"/>
        <w:jc w:val="center"/>
      </w:pPr>
      <w:r>
        <w:rPr>
          <w:noProof/>
        </w:rPr>
        <w:drawing>
          <wp:inline distT="0" distB="0" distL="0" distR="0" wp14:anchorId="6A30EF5B" wp14:editId="7A5DB7AF">
            <wp:extent cx="4063573" cy="4067175"/>
            <wp:effectExtent l="0" t="0" r="0" b="0"/>
            <wp:docPr id="7" name="Picture 7" descr="Cloud services models - Hands-On Cloud Administration in Az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loud services models - Hands-On Cloud Administration in Azur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196" cy="4079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B8426" w14:textId="77777777" w:rsidR="00C9635F" w:rsidRDefault="00C9635F" w:rsidP="002A240E">
      <w:pPr>
        <w:pStyle w:val="NoSpacing"/>
      </w:pPr>
    </w:p>
    <w:p w14:paraId="3AA9AD05" w14:textId="7C5ED26C" w:rsidR="00C904F5" w:rsidRDefault="002A240E" w:rsidP="002A240E">
      <w:pPr>
        <w:pStyle w:val="NoSpacing"/>
      </w:pPr>
      <w:r>
        <w:t xml:space="preserve">Need to be aware of </w:t>
      </w:r>
      <w:r w:rsidRPr="002A240E">
        <w:rPr>
          <w:b/>
          <w:bCs/>
        </w:rPr>
        <w:t>ALL</w:t>
      </w:r>
      <w:r>
        <w:t xml:space="preserve"> components in GCP, AWS, Agile:</w:t>
      </w:r>
    </w:p>
    <w:p w14:paraId="67892438" w14:textId="465A4D59" w:rsidR="002A240E" w:rsidRDefault="002A240E" w:rsidP="002A240E">
      <w:pPr>
        <w:pStyle w:val="NoSpacing"/>
        <w:numPr>
          <w:ilvl w:val="0"/>
          <w:numId w:val="14"/>
        </w:numPr>
      </w:pPr>
      <w:r>
        <w:t>O</w:t>
      </w:r>
      <w:r w:rsidRPr="002A240E">
        <w:t xml:space="preserve">rchestration </w:t>
      </w:r>
      <w:r>
        <w:t>T</w:t>
      </w:r>
      <w:r w:rsidRPr="002A240E">
        <w:t>ool</w:t>
      </w:r>
      <w:r>
        <w:t xml:space="preserve">: Dataflow </w:t>
      </w:r>
      <w:r w:rsidRPr="00A73B5C">
        <w:sym w:font="Wingdings" w:char="F0E0"/>
      </w:r>
      <w:r>
        <w:t xml:space="preserve"> GCP</w:t>
      </w:r>
    </w:p>
    <w:p w14:paraId="2F904028" w14:textId="675504F7" w:rsidR="002A240E" w:rsidRDefault="002A240E" w:rsidP="002A240E">
      <w:pPr>
        <w:pStyle w:val="NoSpacing"/>
        <w:numPr>
          <w:ilvl w:val="0"/>
          <w:numId w:val="14"/>
        </w:numPr>
      </w:pPr>
      <w:r>
        <w:t>O</w:t>
      </w:r>
      <w:r w:rsidRPr="002A240E">
        <w:t xml:space="preserve">rchestration </w:t>
      </w:r>
      <w:r>
        <w:t>T</w:t>
      </w:r>
      <w:r w:rsidRPr="002A240E">
        <w:t>ool</w:t>
      </w:r>
      <w:r>
        <w:t xml:space="preserve">: </w:t>
      </w:r>
      <w:proofErr w:type="spellStart"/>
      <w:r>
        <w:t>Stepfunction</w:t>
      </w:r>
      <w:proofErr w:type="spellEnd"/>
      <w:r>
        <w:t xml:space="preserve"> </w:t>
      </w:r>
      <w:r w:rsidRPr="00A73B5C">
        <w:sym w:font="Wingdings" w:char="F0E0"/>
      </w:r>
      <w:r>
        <w:t xml:space="preserve"> AWS</w:t>
      </w:r>
    </w:p>
    <w:p w14:paraId="197539DB" w14:textId="0485C617" w:rsidR="002A240E" w:rsidRDefault="002A240E" w:rsidP="002A240E">
      <w:pPr>
        <w:pStyle w:val="NoSpacing"/>
        <w:numPr>
          <w:ilvl w:val="0"/>
          <w:numId w:val="14"/>
        </w:numPr>
      </w:pPr>
      <w:r>
        <w:t>O</w:t>
      </w:r>
      <w:r w:rsidRPr="002A240E">
        <w:t xml:space="preserve">rchestration </w:t>
      </w:r>
      <w:r>
        <w:t>T</w:t>
      </w:r>
      <w:r w:rsidRPr="002A240E">
        <w:t>ool</w:t>
      </w:r>
      <w:r>
        <w:t xml:space="preserve">: </w:t>
      </w:r>
      <w:r>
        <w:tab/>
      </w:r>
      <w:r>
        <w:tab/>
      </w:r>
      <w:r w:rsidRPr="00A73B5C">
        <w:sym w:font="Wingdings" w:char="F0E0"/>
      </w:r>
      <w:r>
        <w:t xml:space="preserve"> </w:t>
      </w:r>
      <w:proofErr w:type="spellStart"/>
      <w:r>
        <w:t>Agiles</w:t>
      </w:r>
      <w:proofErr w:type="spellEnd"/>
    </w:p>
    <w:p w14:paraId="2CCA075E" w14:textId="1EF0BC64" w:rsidR="00DD2131" w:rsidRDefault="00DD2131" w:rsidP="002A240E">
      <w:pPr>
        <w:pStyle w:val="NoSpacing"/>
      </w:pPr>
    </w:p>
    <w:p w14:paraId="14780194" w14:textId="5AE1410D" w:rsidR="006B5047" w:rsidRDefault="006B5047" w:rsidP="002A240E">
      <w:pPr>
        <w:pStyle w:val="NoSpacing"/>
      </w:pPr>
    </w:p>
    <w:p w14:paraId="0E896D59" w14:textId="4934B46A" w:rsidR="006B5047" w:rsidRDefault="006B5047" w:rsidP="002A240E">
      <w:pPr>
        <w:pStyle w:val="NoSpacing"/>
      </w:pPr>
    </w:p>
    <w:p w14:paraId="4F10C14B" w14:textId="50D43668" w:rsidR="006B5047" w:rsidRDefault="006B5047" w:rsidP="002A240E">
      <w:pPr>
        <w:pStyle w:val="NoSpacing"/>
      </w:pPr>
    </w:p>
    <w:p w14:paraId="78381DA7" w14:textId="77777777" w:rsidR="006B5047" w:rsidRDefault="006B5047" w:rsidP="002A240E">
      <w:pPr>
        <w:pStyle w:val="NoSpacing"/>
      </w:pPr>
    </w:p>
    <w:p w14:paraId="01C13AFC" w14:textId="77777777" w:rsidR="00DD2131" w:rsidRPr="00DD2131" w:rsidRDefault="00DD2131" w:rsidP="00C9635F">
      <w:pPr>
        <w:spacing w:after="0" w:line="276" w:lineRule="auto"/>
        <w:rPr>
          <w:rFonts w:eastAsia="Times New Roman" w:cstheme="minorHAnsi"/>
          <w:b/>
          <w:bCs/>
          <w:sz w:val="24"/>
          <w:szCs w:val="24"/>
          <w:u w:val="single"/>
          <w:lang w:eastAsia="en-GB"/>
        </w:rPr>
      </w:pPr>
      <w:r w:rsidRPr="00DD2131">
        <w:rPr>
          <w:rFonts w:eastAsia="Times New Roman" w:cstheme="minorHAnsi"/>
          <w:b/>
          <w:bCs/>
          <w:color w:val="000000"/>
          <w:u w:val="single"/>
          <w:lang w:eastAsia="en-GB"/>
        </w:rPr>
        <w:lastRenderedPageBreak/>
        <w:t>Big Data</w:t>
      </w:r>
    </w:p>
    <w:p w14:paraId="4625B8EB" w14:textId="4AA2FA03" w:rsidR="00DD2131" w:rsidRDefault="00DD2131" w:rsidP="00DD2131">
      <w:pPr>
        <w:spacing w:after="0" w:line="240" w:lineRule="auto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Data sets that are so large or complex that traditional data processing software or simple code is inadequate to deal with them.</w:t>
      </w:r>
    </w:p>
    <w:p w14:paraId="695E103E" w14:textId="77777777" w:rsidR="00C9635F" w:rsidRPr="00DD2131" w:rsidRDefault="00C9635F" w:rsidP="00DD2131">
      <w:pPr>
        <w:spacing w:after="0" w:line="240" w:lineRule="auto"/>
        <w:rPr>
          <w:rFonts w:eastAsia="Times New Roman" w:cstheme="minorHAnsi"/>
          <w:sz w:val="24"/>
          <w:szCs w:val="24"/>
          <w:lang w:eastAsia="en-GB"/>
        </w:rPr>
      </w:pPr>
    </w:p>
    <w:p w14:paraId="3033E551" w14:textId="64CA319B" w:rsidR="00DD2131" w:rsidRPr="00DD2131" w:rsidRDefault="00DD2131" w:rsidP="00DD2131">
      <w:pPr>
        <w:numPr>
          <w:ilvl w:val="0"/>
          <w:numId w:val="15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 xml:space="preserve">Big Data </w:t>
      </w:r>
      <w:r w:rsidR="00C9635F" w:rsidRPr="00C9635F">
        <w:rPr>
          <w:rFonts w:eastAsia="Times New Roman" w:cstheme="minorHAnsi"/>
          <w:color w:val="000000"/>
          <w:lang w:eastAsia="en-GB"/>
        </w:rPr>
        <w:sym w:font="Wingdings" w:char="F0E0"/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Pr="00DD2131">
        <w:rPr>
          <w:rFonts w:eastAsia="Times New Roman" w:cstheme="minorHAnsi"/>
          <w:color w:val="000000"/>
          <w:lang w:eastAsia="en-GB"/>
        </w:rPr>
        <w:t>Requires specialised tools and software to ingest, clean, manipulate, and extra</w:t>
      </w:r>
      <w:r w:rsidR="00C9635F">
        <w:rPr>
          <w:rFonts w:eastAsia="Times New Roman" w:cstheme="minorHAnsi"/>
          <w:color w:val="000000"/>
          <w:lang w:eastAsia="en-GB"/>
        </w:rPr>
        <w:t>ct</w:t>
      </w:r>
      <w:r w:rsidRPr="00DD2131">
        <w:rPr>
          <w:rFonts w:eastAsia="Times New Roman" w:cstheme="minorHAnsi"/>
          <w:color w:val="000000"/>
          <w:lang w:eastAsia="en-GB"/>
        </w:rPr>
        <w:t xml:space="preserve"> trends and other relevant info.</w:t>
      </w:r>
    </w:p>
    <w:p w14:paraId="51F11503" w14:textId="77777777" w:rsidR="00DD2131" w:rsidRPr="00DD2131" w:rsidRDefault="00DD2131" w:rsidP="00DD2131">
      <w:pPr>
        <w:numPr>
          <w:ilvl w:val="0"/>
          <w:numId w:val="15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u w:val="single"/>
          <w:lang w:eastAsia="en-GB"/>
        </w:rPr>
        <w:t>Examples</w:t>
      </w:r>
    </w:p>
    <w:p w14:paraId="28C003F6" w14:textId="617B9CE9" w:rsidR="00DD2131" w:rsidRPr="00DD2131" w:rsidRDefault="00DD2131" w:rsidP="00DD2131">
      <w:pPr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Netflix</w:t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="00C9635F" w:rsidRPr="00C9635F">
        <w:rPr>
          <w:rFonts w:eastAsia="Times New Roman" w:cstheme="minorHAnsi"/>
          <w:color w:val="000000"/>
          <w:lang w:eastAsia="en-GB"/>
        </w:rPr>
        <w:sym w:font="Wingdings" w:char="F0E0"/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Pr="00DD2131">
        <w:rPr>
          <w:rFonts w:eastAsia="Times New Roman" w:cstheme="minorHAnsi"/>
          <w:color w:val="000000"/>
          <w:lang w:eastAsia="en-GB"/>
        </w:rPr>
        <w:t>Uses big data to recommend other content.</w:t>
      </w:r>
    </w:p>
    <w:p w14:paraId="6964AF1C" w14:textId="652F7963" w:rsidR="00DD2131" w:rsidRPr="00DD2131" w:rsidRDefault="00DD2131" w:rsidP="00DD2131">
      <w:pPr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Facebook</w:t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="00C9635F" w:rsidRPr="00C9635F">
        <w:rPr>
          <w:rFonts w:eastAsia="Times New Roman" w:cstheme="minorHAnsi"/>
          <w:color w:val="000000"/>
          <w:lang w:eastAsia="en-GB"/>
        </w:rPr>
        <w:sym w:font="Wingdings" w:char="F0E0"/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Pr="00DD2131">
        <w:rPr>
          <w:rFonts w:eastAsia="Times New Roman" w:cstheme="minorHAnsi"/>
          <w:color w:val="000000"/>
          <w:lang w:eastAsia="en-GB"/>
        </w:rPr>
        <w:t>Needs to cache images for billions of users around the world.</w:t>
      </w:r>
    </w:p>
    <w:p w14:paraId="569EAE98" w14:textId="1EE76198" w:rsidR="00DD2131" w:rsidRPr="00DD2131" w:rsidRDefault="00DD2131" w:rsidP="00DD2131">
      <w:pPr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Google</w:t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="00C9635F" w:rsidRPr="00C9635F">
        <w:rPr>
          <w:rFonts w:eastAsia="Times New Roman" w:cstheme="minorHAnsi"/>
          <w:color w:val="000000"/>
          <w:lang w:eastAsia="en-GB"/>
        </w:rPr>
        <w:sym w:font="Wingdings" w:char="F0E0"/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Pr="00DD2131">
        <w:rPr>
          <w:rFonts w:eastAsia="Times New Roman" w:cstheme="minorHAnsi"/>
          <w:color w:val="000000"/>
          <w:lang w:eastAsia="en-GB"/>
        </w:rPr>
        <w:t>Needs to process millions of search queries per second.</w:t>
      </w:r>
    </w:p>
    <w:p w14:paraId="209CECDD" w14:textId="6143C13F" w:rsidR="00DD2131" w:rsidRPr="00DD2131" w:rsidRDefault="00DD2131" w:rsidP="00DD2131">
      <w:pPr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PayPal</w:t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="00C9635F" w:rsidRPr="00C9635F">
        <w:rPr>
          <w:rFonts w:eastAsia="Times New Roman" w:cstheme="minorHAnsi"/>
          <w:color w:val="000000"/>
          <w:lang w:eastAsia="en-GB"/>
        </w:rPr>
        <w:sym w:font="Wingdings" w:char="F0E0"/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Pr="00DD2131">
        <w:rPr>
          <w:rFonts w:eastAsia="Times New Roman" w:cstheme="minorHAnsi"/>
          <w:color w:val="000000"/>
          <w:lang w:eastAsia="en-GB"/>
        </w:rPr>
        <w:t>Uses big data to predict fraud across millions of transactions.</w:t>
      </w:r>
    </w:p>
    <w:p w14:paraId="3F37A67D" w14:textId="77777777" w:rsidR="00DD2131" w:rsidRPr="00DD2131" w:rsidRDefault="00DD2131" w:rsidP="00DD2131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Big data is part of the world now, and rapidly becoming an expected part of many businesses.</w:t>
      </w:r>
    </w:p>
    <w:p w14:paraId="54FAD8D5" w14:textId="10BAD2E5" w:rsidR="00DD2131" w:rsidRPr="00DD2131" w:rsidRDefault="00DD2131" w:rsidP="00DD2131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Big data</w:t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="00C9635F" w:rsidRPr="00C9635F">
        <w:rPr>
          <w:rFonts w:eastAsia="Times New Roman" w:cstheme="minorHAnsi"/>
          <w:color w:val="000000"/>
          <w:lang w:eastAsia="en-GB"/>
        </w:rPr>
        <w:sym w:font="Wingdings" w:char="F0E0"/>
      </w:r>
      <w:r w:rsidR="00C9635F">
        <w:rPr>
          <w:rFonts w:eastAsia="Times New Roman" w:cstheme="minorHAnsi"/>
          <w:color w:val="000000"/>
          <w:lang w:eastAsia="en-GB"/>
        </w:rPr>
        <w:t xml:space="preserve"> </w:t>
      </w:r>
      <w:r w:rsidRPr="00DD2131">
        <w:rPr>
          <w:rFonts w:eastAsia="Times New Roman" w:cstheme="minorHAnsi"/>
          <w:color w:val="000000"/>
          <w:lang w:eastAsia="en-GB"/>
        </w:rPr>
        <w:t>Becoming so much more than merely large data sets. In today's world, it represents an entire ecosystem of data sets, tools, and applications.</w:t>
      </w:r>
    </w:p>
    <w:p w14:paraId="365D51E6" w14:textId="6A395DF3" w:rsidR="00DD2131" w:rsidRPr="00DD2131" w:rsidRDefault="00DD2131" w:rsidP="00DD2131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Discuss the tools that are available, and why you might want to use them.</w:t>
      </w:r>
    </w:p>
    <w:p w14:paraId="351BBB53" w14:textId="77777777" w:rsidR="00DD2131" w:rsidRPr="00DD2131" w:rsidRDefault="00DD2131" w:rsidP="00DD2131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Think of Big Data as:</w:t>
      </w:r>
    </w:p>
    <w:p w14:paraId="03EE1FAB" w14:textId="77777777" w:rsidR="00DD2131" w:rsidRPr="00DD2131" w:rsidRDefault="00DD2131" w:rsidP="00DD2131">
      <w:pPr>
        <w:numPr>
          <w:ilvl w:val="1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The data sets that are being processed.</w:t>
      </w:r>
    </w:p>
    <w:p w14:paraId="6141A5A8" w14:textId="7498F1D4" w:rsidR="00DD2131" w:rsidRDefault="00DD2131" w:rsidP="00DD2131">
      <w:pPr>
        <w:numPr>
          <w:ilvl w:val="1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DD2131">
        <w:rPr>
          <w:rFonts w:eastAsia="Times New Roman" w:cstheme="minorHAnsi"/>
          <w:color w:val="000000"/>
          <w:lang w:eastAsia="en-GB"/>
        </w:rPr>
        <w:t>The infrastructure that’s needed to support such analysis.</w:t>
      </w:r>
    </w:p>
    <w:p w14:paraId="736F2DE3" w14:textId="1603A982" w:rsidR="00C9635F" w:rsidRPr="00DD2131" w:rsidRDefault="00C9635F" w:rsidP="00C9635F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C9635F">
        <w:rPr>
          <w:rFonts w:eastAsia="Times New Roman" w:cstheme="minorHAnsi"/>
          <w:color w:val="000000"/>
          <w:lang w:eastAsia="en-GB"/>
        </w:rPr>
        <w:t>Big Data technologies have been developed and are subject to continuous improvement</w:t>
      </w:r>
    </w:p>
    <w:p w14:paraId="751523CA" w14:textId="5D8971B2" w:rsidR="00C904F5" w:rsidRDefault="00C904F5" w:rsidP="00DD37D7">
      <w:pPr>
        <w:pStyle w:val="NoSpacing"/>
      </w:pPr>
    </w:p>
    <w:p w14:paraId="7CDB9D9D" w14:textId="250CADAC" w:rsidR="00DD2131" w:rsidRPr="001F3850" w:rsidRDefault="00C9635F" w:rsidP="00DD37D7">
      <w:pPr>
        <w:pStyle w:val="NoSpacing"/>
        <w:rPr>
          <w:b/>
          <w:bCs/>
          <w:color w:val="FF0000"/>
          <w:u w:val="single"/>
        </w:rPr>
      </w:pPr>
      <w:r w:rsidRPr="001F3850">
        <w:rPr>
          <w:b/>
          <w:bCs/>
          <w:color w:val="FF0000"/>
          <w:u w:val="single"/>
        </w:rPr>
        <w:t>The Two Types of Processing of Big Data</w:t>
      </w:r>
      <w:r w:rsidR="006B5047">
        <w:rPr>
          <w:b/>
          <w:bCs/>
          <w:color w:val="FF0000"/>
          <w:u w:val="single"/>
        </w:rPr>
        <w:t xml:space="preserve"> (Look and Read more into)</w:t>
      </w:r>
    </w:p>
    <w:p w14:paraId="091EDC4F" w14:textId="6AE93287" w:rsidR="00C9635F" w:rsidRDefault="006B5047" w:rsidP="00DD37D7">
      <w:pPr>
        <w:pStyle w:val="NoSpacing"/>
      </w:pPr>
      <w:r>
        <w:rPr>
          <w:noProof/>
        </w:rPr>
        <w:drawing>
          <wp:inline distT="0" distB="0" distL="0" distR="0" wp14:anchorId="2D6FA363" wp14:editId="2673A219">
            <wp:extent cx="3000375" cy="6072097"/>
            <wp:effectExtent l="0" t="0" r="0" b="5080"/>
            <wp:docPr id="8" name="Picture 8" descr="What is the Difference Between OLAP and OLTP - Pedia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hat is the Difference Between OLAP and OLTP - Pediaa.Com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743" cy="6119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30A45" w14:textId="40BC488F" w:rsidR="00D44892" w:rsidRDefault="00D44892" w:rsidP="00DD37D7">
      <w:pPr>
        <w:pStyle w:val="NoSpacing"/>
      </w:pPr>
      <w:r>
        <w:lastRenderedPageBreak/>
        <w:t>Links to look at:</w:t>
      </w:r>
    </w:p>
    <w:p w14:paraId="0F444614" w14:textId="7C6BAC9D" w:rsidR="00D44892" w:rsidRDefault="00D44892" w:rsidP="00D44892">
      <w:pPr>
        <w:pStyle w:val="NoSpacing"/>
        <w:numPr>
          <w:ilvl w:val="0"/>
          <w:numId w:val="19"/>
        </w:numPr>
      </w:pPr>
      <w:hyperlink r:id="rId8" w:history="1">
        <w:r w:rsidRPr="002C6DE5">
          <w:rPr>
            <w:rStyle w:val="Hyperlink"/>
          </w:rPr>
          <w:t>https://www.youtube.com/watch?v=BQpCGyUzTHo</w:t>
        </w:r>
      </w:hyperlink>
      <w:r>
        <w:t xml:space="preserve"> - </w:t>
      </w:r>
      <w:r w:rsidRPr="00D44892">
        <w:t xml:space="preserve">OLAP vs OLTP | Online Transaction Processing vs Online Analytical Processing | </w:t>
      </w:r>
      <w:proofErr w:type="spellStart"/>
      <w:r w:rsidRPr="00D44892">
        <w:t>Intellipaat</w:t>
      </w:r>
      <w:proofErr w:type="spellEnd"/>
    </w:p>
    <w:p w14:paraId="1C88472A" w14:textId="2651114F" w:rsidR="00D44892" w:rsidRDefault="00D44892" w:rsidP="00D44892">
      <w:pPr>
        <w:pStyle w:val="NoSpacing"/>
        <w:numPr>
          <w:ilvl w:val="0"/>
          <w:numId w:val="19"/>
        </w:numPr>
      </w:pPr>
      <w:hyperlink r:id="rId9" w:history="1">
        <w:r w:rsidRPr="002C6DE5">
          <w:rPr>
            <w:rStyle w:val="Hyperlink"/>
          </w:rPr>
          <w:t>https://www.youtube.com/watch?v=GkZre_zkJJ0</w:t>
        </w:r>
      </w:hyperlink>
      <w:r>
        <w:t xml:space="preserve"> - </w:t>
      </w:r>
      <w:r w:rsidRPr="00D44892">
        <w:t xml:space="preserve">OLTP vs OLAP | Online Transaction Processing vs Online Analytical Processing | </w:t>
      </w:r>
      <w:proofErr w:type="spellStart"/>
      <w:r w:rsidRPr="00D44892">
        <w:t>Edureka</w:t>
      </w:r>
      <w:proofErr w:type="spellEnd"/>
    </w:p>
    <w:p w14:paraId="0F11C87D" w14:textId="78354B05" w:rsidR="00D44892" w:rsidRDefault="00D44892" w:rsidP="00D44892">
      <w:pPr>
        <w:pStyle w:val="NoSpacing"/>
        <w:numPr>
          <w:ilvl w:val="0"/>
          <w:numId w:val="19"/>
        </w:numPr>
      </w:pPr>
      <w:hyperlink r:id="rId10" w:history="1">
        <w:r>
          <w:rPr>
            <w:rStyle w:val="Hyperlink"/>
          </w:rPr>
          <w:t>https://www.educba.com/oltp-vs-olap/</w:t>
        </w:r>
      </w:hyperlink>
      <w:r>
        <w:t xml:space="preserve"> </w:t>
      </w:r>
    </w:p>
    <w:p w14:paraId="2F8BFF78" w14:textId="13CDA10C" w:rsidR="00D44892" w:rsidRDefault="00D44892" w:rsidP="00D44892">
      <w:pPr>
        <w:pStyle w:val="NoSpacing"/>
        <w:numPr>
          <w:ilvl w:val="0"/>
          <w:numId w:val="19"/>
        </w:numPr>
      </w:pPr>
      <w:hyperlink r:id="rId11" w:anchor=":~:text=OLAP%20is%20an%20online%20system%20that%20reports%20to,OLAP%20is%20an%20online%20database%20query%20answering%20system." w:history="1">
        <w:r>
          <w:rPr>
            <w:rStyle w:val="Hyperlink"/>
          </w:rPr>
          <w:t>https://techdifferences.com/difference-between-oltp-and-olap.html#:~:text=OLAP%20is%20an%20online%20system%20that%20reports%20to,OLAP%20is%20an%20online%20database%20query%20answering%20system.</w:t>
        </w:r>
      </w:hyperlink>
      <w:r>
        <w:t xml:space="preserve"> </w:t>
      </w:r>
    </w:p>
    <w:p w14:paraId="52A7FE08" w14:textId="0E473663" w:rsidR="00D44892" w:rsidRDefault="00D44892" w:rsidP="00D44892">
      <w:pPr>
        <w:pStyle w:val="NoSpacing"/>
        <w:numPr>
          <w:ilvl w:val="0"/>
          <w:numId w:val="19"/>
        </w:numPr>
      </w:pPr>
      <w:hyperlink r:id="rId12" w:history="1">
        <w:r>
          <w:rPr>
            <w:rStyle w:val="Hyperlink"/>
          </w:rPr>
          <w:t>https://www.guru99.com/oltp-vs-olap.html</w:t>
        </w:r>
      </w:hyperlink>
      <w:r>
        <w:t xml:space="preserve"> </w:t>
      </w:r>
    </w:p>
    <w:p w14:paraId="3F9EC421" w14:textId="77777777" w:rsidR="00D44892" w:rsidRDefault="00D44892" w:rsidP="00DD37D7">
      <w:pPr>
        <w:pStyle w:val="NoSpacing"/>
      </w:pPr>
    </w:p>
    <w:p w14:paraId="35D3E1C3" w14:textId="45CF3211" w:rsidR="006B5047" w:rsidRPr="006B5047" w:rsidRDefault="006B5047" w:rsidP="00DD37D7">
      <w:pPr>
        <w:pStyle w:val="NoSpacing"/>
        <w:rPr>
          <w:u w:val="single"/>
        </w:rPr>
      </w:pPr>
      <w:r>
        <w:rPr>
          <w:u w:val="single"/>
        </w:rPr>
        <w:t>Examples of OTLP and OLAP</w:t>
      </w:r>
    </w:p>
    <w:p w14:paraId="519C36E4" w14:textId="38C09449" w:rsidR="006B5047" w:rsidRDefault="006B5047" w:rsidP="00DD37D7">
      <w:pPr>
        <w:pStyle w:val="NoSpacing"/>
      </w:pPr>
    </w:p>
    <w:p w14:paraId="4F0593C1" w14:textId="240227C9" w:rsidR="006B5047" w:rsidRDefault="006B5047" w:rsidP="00DD37D7">
      <w:pPr>
        <w:pStyle w:val="NoSpacing"/>
      </w:pPr>
    </w:p>
    <w:p w14:paraId="01BD073D" w14:textId="781BE7FE" w:rsidR="006B5047" w:rsidRDefault="006B5047" w:rsidP="006B5047">
      <w:pPr>
        <w:pStyle w:val="NoSpacing"/>
        <w:spacing w:line="276" w:lineRule="auto"/>
        <w:rPr>
          <w:b/>
          <w:bCs/>
          <w:u w:val="single"/>
        </w:rPr>
      </w:pPr>
      <w:r w:rsidRPr="006B5047">
        <w:rPr>
          <w:b/>
          <w:bCs/>
          <w:u w:val="single"/>
        </w:rPr>
        <w:t>2 Types of Process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7059"/>
      </w:tblGrid>
      <w:tr w:rsidR="006B5047" w14:paraId="2EAA974A" w14:textId="77777777" w:rsidTr="00985624">
        <w:tc>
          <w:tcPr>
            <w:tcW w:w="3397" w:type="dxa"/>
          </w:tcPr>
          <w:p w14:paraId="02A68F06" w14:textId="5F19E755" w:rsidR="006B5047" w:rsidRPr="006B5047" w:rsidRDefault="006B5047" w:rsidP="006B5047">
            <w:pPr>
              <w:pStyle w:val="NoSpacing"/>
              <w:jc w:val="center"/>
              <w:rPr>
                <w:b/>
                <w:bCs/>
                <w:u w:val="single"/>
              </w:rPr>
            </w:pPr>
            <w:r w:rsidRPr="006B5047">
              <w:rPr>
                <w:b/>
                <w:bCs/>
                <w:u w:val="single"/>
              </w:rPr>
              <w:t>Type of Process</w:t>
            </w:r>
            <w:r w:rsidR="00985624">
              <w:rPr>
                <w:b/>
                <w:bCs/>
                <w:u w:val="single"/>
              </w:rPr>
              <w:t>ing</w:t>
            </w:r>
          </w:p>
        </w:tc>
        <w:tc>
          <w:tcPr>
            <w:tcW w:w="7059" w:type="dxa"/>
          </w:tcPr>
          <w:p w14:paraId="4AC97C19" w14:textId="758B3498" w:rsidR="006B5047" w:rsidRPr="006B5047" w:rsidRDefault="006B5047" w:rsidP="006B5047">
            <w:pPr>
              <w:pStyle w:val="NoSpacing"/>
              <w:jc w:val="center"/>
              <w:rPr>
                <w:b/>
                <w:bCs/>
                <w:u w:val="single"/>
              </w:rPr>
            </w:pPr>
            <w:r w:rsidRPr="006B5047">
              <w:rPr>
                <w:b/>
                <w:bCs/>
                <w:u w:val="single"/>
              </w:rPr>
              <w:t>Examples</w:t>
            </w:r>
          </w:p>
        </w:tc>
      </w:tr>
      <w:tr w:rsidR="006B5047" w14:paraId="4B7A4D0F" w14:textId="77777777" w:rsidTr="00985624">
        <w:tc>
          <w:tcPr>
            <w:tcW w:w="3397" w:type="dxa"/>
          </w:tcPr>
          <w:p w14:paraId="23567E3C" w14:textId="74D75AB7" w:rsidR="006B5047" w:rsidRDefault="006B5047" w:rsidP="00985624">
            <w:pPr>
              <w:pStyle w:val="NoSpacing"/>
              <w:numPr>
                <w:ilvl w:val="0"/>
                <w:numId w:val="18"/>
              </w:numPr>
            </w:pPr>
            <w:r>
              <w:t>Batch Processing</w:t>
            </w:r>
          </w:p>
        </w:tc>
        <w:tc>
          <w:tcPr>
            <w:tcW w:w="7059" w:type="dxa"/>
          </w:tcPr>
          <w:p w14:paraId="48359AA3" w14:textId="77777777" w:rsidR="006B5047" w:rsidRDefault="006B5047" w:rsidP="00DD37D7">
            <w:pPr>
              <w:pStyle w:val="NoSpacing"/>
            </w:pPr>
          </w:p>
        </w:tc>
      </w:tr>
      <w:tr w:rsidR="006B5047" w14:paraId="6B44EF03" w14:textId="77777777" w:rsidTr="00985624">
        <w:tc>
          <w:tcPr>
            <w:tcW w:w="3397" w:type="dxa"/>
          </w:tcPr>
          <w:p w14:paraId="2DEB1D3B" w14:textId="677E7B7F" w:rsidR="006B5047" w:rsidRDefault="006B5047" w:rsidP="00985624">
            <w:pPr>
              <w:pStyle w:val="NoSpacing"/>
              <w:numPr>
                <w:ilvl w:val="0"/>
                <w:numId w:val="18"/>
              </w:numPr>
            </w:pPr>
            <w:r>
              <w:t>Stream Processing</w:t>
            </w:r>
          </w:p>
        </w:tc>
        <w:tc>
          <w:tcPr>
            <w:tcW w:w="7059" w:type="dxa"/>
          </w:tcPr>
          <w:p w14:paraId="2FCD1FAD" w14:textId="77777777" w:rsidR="006B5047" w:rsidRDefault="006B5047" w:rsidP="00DD37D7">
            <w:pPr>
              <w:pStyle w:val="NoSpacing"/>
            </w:pPr>
          </w:p>
        </w:tc>
      </w:tr>
    </w:tbl>
    <w:p w14:paraId="2AB622C0" w14:textId="7A9CF48F" w:rsidR="00D22E13" w:rsidRPr="00D22E13" w:rsidRDefault="00D22E13" w:rsidP="00DD37D7">
      <w:pPr>
        <w:pStyle w:val="NoSpacing"/>
      </w:pPr>
      <w:r>
        <w:t>Links to look at:</w:t>
      </w:r>
    </w:p>
    <w:p w14:paraId="61A00331" w14:textId="1A149F38" w:rsidR="006B5047" w:rsidRPr="006B5047" w:rsidRDefault="00D44892" w:rsidP="00D44892">
      <w:pPr>
        <w:pStyle w:val="NoSpacing"/>
        <w:numPr>
          <w:ilvl w:val="0"/>
          <w:numId w:val="20"/>
        </w:numPr>
      </w:pPr>
      <w:hyperlink r:id="rId13" w:history="1">
        <w:r w:rsidR="00D22E13" w:rsidRPr="00B7413D">
          <w:rPr>
            <w:rStyle w:val="Hyperlink"/>
          </w:rPr>
          <w:t>https://www.bmc.com/blogs/batch-processing-stream-processing-real-time/</w:t>
        </w:r>
      </w:hyperlink>
      <w:r w:rsidR="00D22E13">
        <w:t xml:space="preserve"> </w:t>
      </w:r>
    </w:p>
    <w:p w14:paraId="76A281C5" w14:textId="57AB5F7E" w:rsidR="00DD2131" w:rsidRDefault="00D44892" w:rsidP="00D44892">
      <w:pPr>
        <w:pStyle w:val="NoSpacing"/>
        <w:numPr>
          <w:ilvl w:val="0"/>
          <w:numId w:val="20"/>
        </w:numPr>
      </w:pPr>
      <w:hyperlink r:id="rId14" w:history="1">
        <w:r w:rsidR="00D22E13" w:rsidRPr="00B7413D">
          <w:rPr>
            <w:rStyle w:val="Hyperlink"/>
          </w:rPr>
          <w:t>https://rivery.io/batch-vs-stream-processing-pros-and-cons-2/</w:t>
        </w:r>
      </w:hyperlink>
      <w:r w:rsidR="00D22E13">
        <w:t xml:space="preserve"> </w:t>
      </w:r>
    </w:p>
    <w:p w14:paraId="42C14581" w14:textId="06801E4E" w:rsidR="00D22E13" w:rsidRDefault="00D44892" w:rsidP="00D44892">
      <w:pPr>
        <w:pStyle w:val="NoSpacing"/>
        <w:numPr>
          <w:ilvl w:val="0"/>
          <w:numId w:val="20"/>
        </w:numPr>
      </w:pPr>
      <w:hyperlink r:id="rId15" w:history="1">
        <w:r w:rsidR="00AC1081" w:rsidRPr="00B7413D">
          <w:rPr>
            <w:rStyle w:val="Hyperlink"/>
          </w:rPr>
          <w:t>https://blog.philipp-brunenberg.de/entries/batch-stream/</w:t>
        </w:r>
      </w:hyperlink>
      <w:r w:rsidR="00AC1081">
        <w:t xml:space="preserve"> </w:t>
      </w:r>
    </w:p>
    <w:p w14:paraId="501ABC8C" w14:textId="5E72891D" w:rsidR="00D22E13" w:rsidRDefault="00D44892" w:rsidP="00D44892">
      <w:pPr>
        <w:pStyle w:val="NoSpacing"/>
        <w:numPr>
          <w:ilvl w:val="0"/>
          <w:numId w:val="20"/>
        </w:numPr>
      </w:pPr>
      <w:hyperlink r:id="rId16" w:history="1">
        <w:r w:rsidR="00AC1081" w:rsidRPr="00B7413D">
          <w:rPr>
            <w:rStyle w:val="Hyperlink"/>
          </w:rPr>
          <w:t>https://hazelcast.com/glossary/stream-processing/</w:t>
        </w:r>
      </w:hyperlink>
      <w:r w:rsidR="00AC1081">
        <w:t xml:space="preserve"> </w:t>
      </w:r>
    </w:p>
    <w:p w14:paraId="61D00367" w14:textId="041F8354" w:rsidR="00D22E13" w:rsidRDefault="00D22E13" w:rsidP="00DD37D7">
      <w:pPr>
        <w:pStyle w:val="NoSpacing"/>
      </w:pPr>
    </w:p>
    <w:p w14:paraId="47FDD920" w14:textId="77777777" w:rsidR="00D22E13" w:rsidRDefault="00D22E13" w:rsidP="00DD37D7">
      <w:pPr>
        <w:pStyle w:val="NoSpacing"/>
      </w:pPr>
    </w:p>
    <w:p w14:paraId="2457B21C" w14:textId="640BAC13" w:rsidR="00DD2131" w:rsidRDefault="006B5047" w:rsidP="00DD37D7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Scalability</w:t>
      </w:r>
    </w:p>
    <w:p w14:paraId="2ED54BBD" w14:textId="1F1778CE" w:rsidR="006B5047" w:rsidRDefault="00D44892" w:rsidP="00DD37D7">
      <w:pPr>
        <w:pStyle w:val="NoSpacing"/>
      </w:pPr>
      <w:r>
        <w:t>Links to look at:</w:t>
      </w:r>
    </w:p>
    <w:p w14:paraId="628245CF" w14:textId="44C3E71F" w:rsidR="00D44892" w:rsidRDefault="00D44892" w:rsidP="00D44892">
      <w:pPr>
        <w:pStyle w:val="NoSpacing"/>
        <w:numPr>
          <w:ilvl w:val="0"/>
          <w:numId w:val="21"/>
        </w:numPr>
      </w:pPr>
      <w:hyperlink r:id="rId17" w:history="1">
        <w:r>
          <w:rPr>
            <w:rStyle w:val="Hyperlink"/>
          </w:rPr>
          <w:t>https://www.informit.com/articles/article.aspx?p=2258416</w:t>
        </w:r>
      </w:hyperlink>
      <w:r>
        <w:t xml:space="preserve"> </w:t>
      </w:r>
    </w:p>
    <w:p w14:paraId="2A867B1C" w14:textId="7943E349" w:rsidR="00D44892" w:rsidRDefault="00D44892" w:rsidP="00D44892">
      <w:pPr>
        <w:pStyle w:val="NoSpacing"/>
        <w:numPr>
          <w:ilvl w:val="0"/>
          <w:numId w:val="21"/>
        </w:numPr>
      </w:pPr>
      <w:hyperlink r:id="rId18" w:history="1">
        <w:r>
          <w:rPr>
            <w:rStyle w:val="Hyperlink"/>
          </w:rPr>
          <w:t>https://www.ngdata.com/the-importance-of-scalability-in-big-data-processing/</w:t>
        </w:r>
      </w:hyperlink>
      <w:r>
        <w:t xml:space="preserve"> </w:t>
      </w:r>
    </w:p>
    <w:p w14:paraId="3C7369E5" w14:textId="010D3EC8" w:rsidR="00D44892" w:rsidRDefault="00D44892" w:rsidP="00D44892">
      <w:pPr>
        <w:pStyle w:val="NoSpacing"/>
        <w:numPr>
          <w:ilvl w:val="0"/>
          <w:numId w:val="21"/>
        </w:numPr>
      </w:pPr>
      <w:hyperlink r:id="rId19" w:anchor=":~:text=%20Big%20Data%20with%20Visualization%20and%20Scalable%20Computing,Trace%20out%20areas%20that%20need%20enhancement.%20More%20" w:history="1">
        <w:r>
          <w:rPr>
            <w:rStyle w:val="Hyperlink"/>
          </w:rPr>
          <w:t>https://www.analyticsinsight.net/big-data-visualization-scalable-computing/#:~:text=%20Big%20Data%20with%20Visualization%20and%20Scalable%20Computing,Trace%20out%20areas%20that%20need%20enhancement.%20More%20</w:t>
        </w:r>
      </w:hyperlink>
      <w:r>
        <w:t xml:space="preserve"> </w:t>
      </w:r>
    </w:p>
    <w:p w14:paraId="742E25EA" w14:textId="516645BA" w:rsidR="00D44892" w:rsidRPr="006B5047" w:rsidRDefault="00D44892" w:rsidP="00D44892">
      <w:pPr>
        <w:pStyle w:val="NoSpacing"/>
        <w:numPr>
          <w:ilvl w:val="0"/>
          <w:numId w:val="21"/>
        </w:numPr>
      </w:pPr>
      <w:r>
        <w:t xml:space="preserve">Horizontal vs Vertical - </w:t>
      </w:r>
      <w:hyperlink r:id="rId20" w:history="1">
        <w:r>
          <w:rPr>
            <w:rStyle w:val="Hyperlink"/>
          </w:rPr>
          <w:t>https://pediaa.com/what-is-the-difference-between-horizontal-and-vertical-scaling/</w:t>
        </w:r>
      </w:hyperlink>
      <w:r>
        <w:t xml:space="preserve"> </w:t>
      </w:r>
    </w:p>
    <w:p w14:paraId="19827E8C" w14:textId="3E3D7D1A" w:rsidR="00A82351" w:rsidRDefault="00A82351" w:rsidP="00DD37D7">
      <w:pPr>
        <w:pStyle w:val="NoSpacing"/>
      </w:pPr>
    </w:p>
    <w:p w14:paraId="57F529C8" w14:textId="7350C79A" w:rsidR="00A82351" w:rsidRDefault="00A82351" w:rsidP="00DD37D7">
      <w:pPr>
        <w:pStyle w:val="NoSpacing"/>
      </w:pPr>
    </w:p>
    <w:p w14:paraId="7D065900" w14:textId="77915127" w:rsidR="00A82351" w:rsidRDefault="00A82351" w:rsidP="00DD37D7">
      <w:pPr>
        <w:pStyle w:val="NoSpacing"/>
      </w:pPr>
    </w:p>
    <w:p w14:paraId="1CE344A0" w14:textId="55CC608D" w:rsidR="00A82351" w:rsidRDefault="00A82351" w:rsidP="00DD37D7">
      <w:pPr>
        <w:pStyle w:val="NoSpacing"/>
      </w:pPr>
    </w:p>
    <w:p w14:paraId="1CA0E46E" w14:textId="63681651" w:rsidR="00A82351" w:rsidRDefault="00A82351" w:rsidP="00DD37D7">
      <w:pPr>
        <w:pStyle w:val="NoSpacing"/>
      </w:pPr>
    </w:p>
    <w:p w14:paraId="2B2D10C5" w14:textId="7AE92C41" w:rsidR="00A82351" w:rsidRDefault="00A82351" w:rsidP="00DD37D7">
      <w:pPr>
        <w:pStyle w:val="NoSpacing"/>
      </w:pPr>
    </w:p>
    <w:p w14:paraId="5E53BFE2" w14:textId="4DF52E1F" w:rsidR="00A82351" w:rsidRDefault="00A82351" w:rsidP="00DD37D7">
      <w:pPr>
        <w:pStyle w:val="NoSpacing"/>
      </w:pPr>
    </w:p>
    <w:p w14:paraId="51F7401D" w14:textId="1563851C" w:rsidR="00A82351" w:rsidRDefault="00A82351" w:rsidP="00DD37D7">
      <w:pPr>
        <w:pStyle w:val="NoSpacing"/>
      </w:pPr>
    </w:p>
    <w:p w14:paraId="25F63E38" w14:textId="72BDA2E9" w:rsidR="00A82351" w:rsidRDefault="00A82351" w:rsidP="00DD37D7">
      <w:pPr>
        <w:pStyle w:val="NoSpacing"/>
      </w:pPr>
    </w:p>
    <w:p w14:paraId="701FCA2A" w14:textId="0E9BA17A" w:rsidR="00A82351" w:rsidRDefault="00A82351" w:rsidP="00DD37D7">
      <w:pPr>
        <w:pStyle w:val="NoSpacing"/>
      </w:pPr>
    </w:p>
    <w:p w14:paraId="038E6E4F" w14:textId="0A2A8DE4" w:rsidR="00A82351" w:rsidRDefault="00A82351" w:rsidP="00DD37D7">
      <w:pPr>
        <w:pStyle w:val="NoSpacing"/>
      </w:pPr>
    </w:p>
    <w:p w14:paraId="1D92185B" w14:textId="08BD1B33" w:rsidR="00A82351" w:rsidRDefault="00A82351" w:rsidP="00DD37D7">
      <w:pPr>
        <w:pStyle w:val="NoSpacing"/>
      </w:pPr>
    </w:p>
    <w:p w14:paraId="59C93996" w14:textId="17B302F7" w:rsidR="00A82351" w:rsidRDefault="00A82351" w:rsidP="00DD37D7">
      <w:pPr>
        <w:pStyle w:val="NoSpacing"/>
      </w:pPr>
    </w:p>
    <w:p w14:paraId="49857E8B" w14:textId="215478E8" w:rsidR="00A82351" w:rsidRDefault="00A82351" w:rsidP="00DD37D7">
      <w:pPr>
        <w:pStyle w:val="NoSpacing"/>
      </w:pPr>
    </w:p>
    <w:p w14:paraId="40AF3107" w14:textId="1BF89DBB" w:rsidR="00A82351" w:rsidRDefault="00A82351" w:rsidP="00DD37D7">
      <w:pPr>
        <w:pStyle w:val="NoSpacing"/>
      </w:pPr>
    </w:p>
    <w:p w14:paraId="2BC7CDA6" w14:textId="2B29346B" w:rsidR="00A82351" w:rsidRDefault="00A82351" w:rsidP="00DD37D7">
      <w:pPr>
        <w:pStyle w:val="NoSpacing"/>
      </w:pPr>
    </w:p>
    <w:p w14:paraId="66CCC1EA" w14:textId="58380E11" w:rsidR="00A82351" w:rsidRDefault="00A82351" w:rsidP="00DD37D7">
      <w:pPr>
        <w:pStyle w:val="NoSpacing"/>
      </w:pPr>
    </w:p>
    <w:p w14:paraId="798076C4" w14:textId="5059402D" w:rsidR="00A82351" w:rsidRDefault="00A82351" w:rsidP="00DD37D7">
      <w:pPr>
        <w:pStyle w:val="NoSpacing"/>
      </w:pPr>
    </w:p>
    <w:p w14:paraId="0AFFEBAC" w14:textId="1700D97D" w:rsidR="00A82351" w:rsidRDefault="00A82351" w:rsidP="00DD37D7">
      <w:pPr>
        <w:pStyle w:val="NoSpacing"/>
      </w:pPr>
    </w:p>
    <w:p w14:paraId="16A44623" w14:textId="37236942" w:rsidR="00A82351" w:rsidRDefault="00A82351" w:rsidP="00DD37D7">
      <w:pPr>
        <w:pStyle w:val="NoSpacing"/>
      </w:pPr>
    </w:p>
    <w:p w14:paraId="6489D9D3" w14:textId="17764D1F" w:rsidR="00A82351" w:rsidRDefault="00A82351" w:rsidP="00DD37D7">
      <w:pPr>
        <w:pStyle w:val="NoSpacing"/>
      </w:pPr>
    </w:p>
    <w:p w14:paraId="30794D18" w14:textId="388F595A" w:rsidR="00A82351" w:rsidRDefault="00A82351" w:rsidP="00DD37D7">
      <w:pPr>
        <w:pStyle w:val="NoSpacing"/>
      </w:pPr>
    </w:p>
    <w:p w14:paraId="6E639E0B" w14:textId="7EB30FB7" w:rsidR="00A82351" w:rsidRDefault="00A82351" w:rsidP="00DD37D7">
      <w:pPr>
        <w:pStyle w:val="NoSpacing"/>
      </w:pPr>
    </w:p>
    <w:p w14:paraId="366EEC46" w14:textId="586AF898" w:rsidR="00A82351" w:rsidRDefault="00A82351" w:rsidP="00DD37D7">
      <w:pPr>
        <w:pStyle w:val="NoSpacing"/>
      </w:pPr>
    </w:p>
    <w:p w14:paraId="1ACFBDC8" w14:textId="2EB05DFA" w:rsidR="00A82351" w:rsidRDefault="00A82351" w:rsidP="00DD37D7">
      <w:pPr>
        <w:pStyle w:val="NoSpacing"/>
      </w:pPr>
    </w:p>
    <w:p w14:paraId="3F11FBC3" w14:textId="2FF44DAB" w:rsidR="00A82351" w:rsidRDefault="00A82351" w:rsidP="00DD37D7">
      <w:pPr>
        <w:pStyle w:val="NoSpacing"/>
      </w:pPr>
    </w:p>
    <w:p w14:paraId="4A546D31" w14:textId="23EDC300" w:rsidR="00A82351" w:rsidRDefault="00A82351" w:rsidP="00DD37D7">
      <w:pPr>
        <w:pStyle w:val="NoSpacing"/>
      </w:pPr>
    </w:p>
    <w:p w14:paraId="735E9470" w14:textId="0E718ACC" w:rsidR="00A82351" w:rsidRDefault="00A82351" w:rsidP="00DD37D7">
      <w:pPr>
        <w:pStyle w:val="NoSpacing"/>
      </w:pPr>
    </w:p>
    <w:p w14:paraId="34E65C32" w14:textId="046BCAD3" w:rsidR="00A82351" w:rsidRDefault="00A82351" w:rsidP="00DD37D7">
      <w:pPr>
        <w:pStyle w:val="NoSpacing"/>
      </w:pPr>
    </w:p>
    <w:p w14:paraId="3650C044" w14:textId="77777777" w:rsidR="00A82351" w:rsidRDefault="00A82351" w:rsidP="00DD37D7">
      <w:pPr>
        <w:pStyle w:val="NoSpacing"/>
      </w:pPr>
    </w:p>
    <w:p w14:paraId="729AFEB3" w14:textId="77777777" w:rsidR="00A82351" w:rsidRDefault="00A82351" w:rsidP="00DD37D7">
      <w:pPr>
        <w:pStyle w:val="NoSpacing"/>
      </w:pPr>
    </w:p>
    <w:p w14:paraId="1ECE92F3" w14:textId="69CE7CC6" w:rsidR="00DD37D7" w:rsidRDefault="00DD37D7" w:rsidP="00DD37D7">
      <w:pPr>
        <w:pStyle w:val="NoSpacing"/>
      </w:pPr>
    </w:p>
    <w:sectPr w:rsidR="00DD37D7" w:rsidSect="006B504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35B9"/>
    <w:multiLevelType w:val="hybridMultilevel"/>
    <w:tmpl w:val="4ED6DF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C14C56"/>
    <w:multiLevelType w:val="hybridMultilevel"/>
    <w:tmpl w:val="8A320C9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8353B"/>
    <w:multiLevelType w:val="hybridMultilevel"/>
    <w:tmpl w:val="990A9A3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97773"/>
    <w:multiLevelType w:val="hybridMultilevel"/>
    <w:tmpl w:val="A4446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052AA"/>
    <w:multiLevelType w:val="hybridMultilevel"/>
    <w:tmpl w:val="0A6C11B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5483C"/>
    <w:multiLevelType w:val="hybridMultilevel"/>
    <w:tmpl w:val="E342E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607D3"/>
    <w:multiLevelType w:val="hybridMultilevel"/>
    <w:tmpl w:val="D5FE12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C7FE5"/>
    <w:multiLevelType w:val="hybridMultilevel"/>
    <w:tmpl w:val="9C38B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50385"/>
    <w:multiLevelType w:val="hybridMultilevel"/>
    <w:tmpl w:val="A20AF76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B53FB5"/>
    <w:multiLevelType w:val="hybridMultilevel"/>
    <w:tmpl w:val="AD4CC2D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851CDD"/>
    <w:multiLevelType w:val="hybridMultilevel"/>
    <w:tmpl w:val="66D2E0B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BB2971"/>
    <w:multiLevelType w:val="multilevel"/>
    <w:tmpl w:val="F9D4F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5E450CF"/>
    <w:multiLevelType w:val="hybridMultilevel"/>
    <w:tmpl w:val="16E49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78178E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F00CA"/>
    <w:multiLevelType w:val="hybridMultilevel"/>
    <w:tmpl w:val="CC7E927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1F66FD"/>
    <w:multiLevelType w:val="multilevel"/>
    <w:tmpl w:val="93F0F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F67A8C"/>
    <w:multiLevelType w:val="hybridMultilevel"/>
    <w:tmpl w:val="3C4A2D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E16CD9"/>
    <w:multiLevelType w:val="hybridMultilevel"/>
    <w:tmpl w:val="347E3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1E582E"/>
    <w:multiLevelType w:val="hybridMultilevel"/>
    <w:tmpl w:val="409047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43151"/>
    <w:multiLevelType w:val="hybridMultilevel"/>
    <w:tmpl w:val="51AC8B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0E71A0"/>
    <w:multiLevelType w:val="hybridMultilevel"/>
    <w:tmpl w:val="A7D8B1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17"/>
  </w:num>
  <w:num w:numId="5">
    <w:abstractNumId w:val="8"/>
  </w:num>
  <w:num w:numId="6">
    <w:abstractNumId w:val="13"/>
  </w:num>
  <w:num w:numId="7">
    <w:abstractNumId w:val="16"/>
  </w:num>
  <w:num w:numId="8">
    <w:abstractNumId w:val="18"/>
  </w:num>
  <w:num w:numId="9">
    <w:abstractNumId w:val="15"/>
  </w:num>
  <w:num w:numId="10">
    <w:abstractNumId w:val="1"/>
  </w:num>
  <w:num w:numId="11">
    <w:abstractNumId w:val="6"/>
  </w:num>
  <w:num w:numId="12">
    <w:abstractNumId w:val="9"/>
  </w:num>
  <w:num w:numId="13">
    <w:abstractNumId w:val="2"/>
  </w:num>
  <w:num w:numId="14">
    <w:abstractNumId w:val="0"/>
  </w:num>
  <w:num w:numId="15">
    <w:abstractNumId w:val="11"/>
  </w:num>
  <w:num w:numId="16">
    <w:abstractNumId w:val="1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">
    <w:abstractNumId w:val="1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>
    <w:abstractNumId w:val="4"/>
  </w:num>
  <w:num w:numId="19">
    <w:abstractNumId w:val="5"/>
  </w:num>
  <w:num w:numId="20">
    <w:abstractNumId w:val="3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sTA0Njc1MrA0MDdR0lEKTi0uzszPAykwqgUA1YMkuSwAAAA="/>
  </w:docVars>
  <w:rsids>
    <w:rsidRoot w:val="009D2CC7"/>
    <w:rsid w:val="001F3850"/>
    <w:rsid w:val="0025590E"/>
    <w:rsid w:val="002A240E"/>
    <w:rsid w:val="0036449B"/>
    <w:rsid w:val="004618F2"/>
    <w:rsid w:val="006B4BF0"/>
    <w:rsid w:val="006B5047"/>
    <w:rsid w:val="0087004A"/>
    <w:rsid w:val="0089698B"/>
    <w:rsid w:val="00985624"/>
    <w:rsid w:val="009D2CC7"/>
    <w:rsid w:val="00A82351"/>
    <w:rsid w:val="00AB25CA"/>
    <w:rsid w:val="00AC1081"/>
    <w:rsid w:val="00C0246B"/>
    <w:rsid w:val="00C03AE8"/>
    <w:rsid w:val="00C07223"/>
    <w:rsid w:val="00C904F5"/>
    <w:rsid w:val="00C9635F"/>
    <w:rsid w:val="00D22E13"/>
    <w:rsid w:val="00D44892"/>
    <w:rsid w:val="00DD2131"/>
    <w:rsid w:val="00DD37D7"/>
    <w:rsid w:val="00E50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C3C0F"/>
  <w15:chartTrackingRefBased/>
  <w15:docId w15:val="{9A0B7FFA-1239-4C7C-B2E6-545E1576A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C7"/>
    <w:pPr>
      <w:ind w:left="720"/>
      <w:contextualSpacing/>
    </w:pPr>
  </w:style>
  <w:style w:type="paragraph" w:styleId="NoSpacing">
    <w:name w:val="No Spacing"/>
    <w:uiPriority w:val="1"/>
    <w:qFormat/>
    <w:rsid w:val="009D2CC7"/>
    <w:pPr>
      <w:spacing w:after="0" w:line="240" w:lineRule="auto"/>
    </w:pPr>
  </w:style>
  <w:style w:type="table" w:styleId="TableGrid">
    <w:name w:val="Table Grid"/>
    <w:basedOn w:val="TableNormal"/>
    <w:uiPriority w:val="39"/>
    <w:rsid w:val="00AB2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D21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22E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2E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BQpCGyUzTHo" TargetMode="External"/><Relationship Id="rId13" Type="http://schemas.openxmlformats.org/officeDocument/2006/relationships/hyperlink" Target="https://www.bmc.com/blogs/batch-processing-stream-processing-real-time/" TargetMode="External"/><Relationship Id="rId18" Type="http://schemas.openxmlformats.org/officeDocument/2006/relationships/hyperlink" Target="https://www.ngdata.com/the-importance-of-scalability-in-big-data-processing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hyperlink" Target="https://www.guru99.com/oltp-vs-olap.html" TargetMode="External"/><Relationship Id="rId17" Type="http://schemas.openxmlformats.org/officeDocument/2006/relationships/hyperlink" Target="https://www.informit.com/articles/article.aspx?p=2258416" TargetMode="External"/><Relationship Id="rId2" Type="http://schemas.openxmlformats.org/officeDocument/2006/relationships/styles" Target="styles.xml"/><Relationship Id="rId16" Type="http://schemas.openxmlformats.org/officeDocument/2006/relationships/hyperlink" Target="https://hazelcast.com/glossary/stream-processing/" TargetMode="External"/><Relationship Id="rId20" Type="http://schemas.openxmlformats.org/officeDocument/2006/relationships/hyperlink" Target="https://pediaa.com/what-is-the-difference-between-horizontal-and-vertical-scaling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techdifferences.com/difference-between-oltp-and-olap.html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blog.philipp-brunenberg.de/entries/batch-stream/" TargetMode="External"/><Relationship Id="rId10" Type="http://schemas.openxmlformats.org/officeDocument/2006/relationships/hyperlink" Target="https://www.educba.com/oltp-vs-olap/" TargetMode="External"/><Relationship Id="rId19" Type="http://schemas.openxmlformats.org/officeDocument/2006/relationships/hyperlink" Target="https://www.analyticsinsight.net/big-data-visualization-scalable-computi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GkZre_zkJJ0" TargetMode="External"/><Relationship Id="rId14" Type="http://schemas.openxmlformats.org/officeDocument/2006/relationships/hyperlink" Target="https://rivery.io/batch-vs-stream-processing-pros-and-cons-2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5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Khan</dc:creator>
  <cp:keywords/>
  <dc:description/>
  <cp:lastModifiedBy>Faisal Khan</cp:lastModifiedBy>
  <cp:revision>7</cp:revision>
  <dcterms:created xsi:type="dcterms:W3CDTF">2020-09-24T19:08:00Z</dcterms:created>
  <dcterms:modified xsi:type="dcterms:W3CDTF">2020-09-25T11:56:00Z</dcterms:modified>
</cp:coreProperties>
</file>